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62432" w14:textId="1B48C5A0" w:rsidR="009F3F0D" w:rsidRPr="009D4B9D" w:rsidRDefault="00B16BAC" w:rsidP="00B16BAC">
      <w:pPr>
        <w:spacing w:line="240" w:lineRule="auto"/>
        <w:rPr>
          <w:rFonts w:ascii="Arial" w:hAnsi="Arial" w:cs="Arial"/>
          <w:b/>
          <w:sz w:val="16"/>
          <w:szCs w:val="16"/>
        </w:rPr>
      </w:pPr>
      <w:r w:rsidRPr="009D4B9D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5FC8FA3" wp14:editId="63070704">
                <wp:simplePos x="0" y="0"/>
                <wp:positionH relativeFrom="margin">
                  <wp:align>left</wp:align>
                </wp:positionH>
                <wp:positionV relativeFrom="paragraph">
                  <wp:posOffset>158750</wp:posOffset>
                </wp:positionV>
                <wp:extent cx="6892925" cy="1129030"/>
                <wp:effectExtent l="0" t="0" r="2222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2925" cy="11290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F433E" w14:textId="58030B06" w:rsidR="00B16BAC" w:rsidRDefault="00B16BAC" w:rsidP="00A418B6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School Year: _____________________</w:t>
                            </w:r>
                          </w:p>
                          <w:p w14:paraId="38434B69" w14:textId="4222714E" w:rsidR="00B16BAC" w:rsidRPr="00C07BBD" w:rsidRDefault="007D74F3" w:rsidP="00B16BAC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24"/>
                                </w:rPr>
                                <w:id w:val="173858737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16BAC">
                                  <w:rPr>
                                    <w:rFonts w:ascii="MS Gothic" w:eastAsia="MS Gothic" w:hAnsi="MS Gothic" w:cs="Arial" w:hint="eastAsia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="00B16BAC" w:rsidRPr="00C07BB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3Y  </w:t>
                            </w:r>
                            <w:r w:rsidR="00B16BAC" w:rsidRPr="00C07BB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 w:rsidRPr="00C07BB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 w:rsidRPr="00C07BB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24"/>
                                </w:rPr>
                                <w:id w:val="-78141851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16BAC" w:rsidRPr="00C07BBD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="00B16BAC" w:rsidRPr="00C07BB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BOY</w:t>
                            </w:r>
                            <w:r w:rsidR="00B16BA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  <w:t>Teacher Name: __________________</w:t>
                            </w:r>
                            <w:r w:rsidR="009D4B9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___</w:t>
                            </w:r>
                            <w:r w:rsidR="00CA68C2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_</w:t>
                            </w:r>
                          </w:p>
                          <w:p w14:paraId="466F23F2" w14:textId="7CE04734" w:rsidR="00B16BAC" w:rsidRDefault="007D74F3" w:rsidP="00B16BAC"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24"/>
                                </w:rPr>
                                <w:id w:val="12235028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16BAC" w:rsidRPr="00C07BBD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="00B16BAC" w:rsidRPr="00C07BB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 4Y</w:t>
                            </w:r>
                            <w:r w:rsidR="00B16BAC" w:rsidRPr="00C07BB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 w:rsidRPr="00C07BB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 w:rsidRPr="00C07BB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24"/>
                                </w:rPr>
                                <w:id w:val="120821877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B16BAC" w:rsidRPr="00C07BBD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4"/>
                                  </w:rPr>
                                  <w:t>☐</w:t>
                                </w:r>
                              </w:sdtContent>
                            </w:sdt>
                            <w:r w:rsidR="00B16BAC" w:rsidRPr="00C07BB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MOY</w:t>
                            </w:r>
                            <w:r w:rsidR="00B16BA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  <w:t>District Name: ___________________</w:t>
                            </w:r>
                            <w:r w:rsidR="009D4B9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FC8F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2.5pt;width:542.75pt;height:88.9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" fillcolor="#d8d8d8 [2732]">
                <v:textbox>
                  <w:txbxContent>
                    <w:p w14:paraId="077F433E" w14:textId="58030B06" w:rsidR="00B16BAC" w:rsidRDefault="00B16BAC" w:rsidP="00A418B6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>School Year: _____________________</w:t>
                      </w:r>
                    </w:p>
                    <w:p w14:paraId="38434B69" w14:textId="4222714E" w:rsidR="00B16BAC" w:rsidRPr="00C07BBD" w:rsidRDefault="00B16BAC" w:rsidP="00B16BAC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b/>
                            <w:sz w:val="24"/>
                          </w:rPr>
                          <w:id w:val="173858737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="Arial" w:hint="eastAsia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Pr="00C07BBD">
                        <w:rPr>
                          <w:rFonts w:ascii="Arial" w:hAnsi="Arial" w:cs="Arial"/>
                          <w:b/>
                          <w:sz w:val="24"/>
                        </w:rPr>
                        <w:t xml:space="preserve">3Y  </w:t>
                      </w:r>
                      <w:r w:rsidRPr="00C07BBD"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 w:rsidRPr="00C07BBD"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 w:rsidRPr="00C07BBD"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24"/>
                          </w:rPr>
                          <w:id w:val="-78141851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C07BBD">
                            <w:rPr>
                              <w:rFonts w:ascii="Segoe UI Symbol" w:eastAsia="MS Gothic" w:hAnsi="Segoe UI Symbol" w:cs="Segoe UI Symbol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Pr="00C07BBD">
                        <w:rPr>
                          <w:rFonts w:ascii="Arial" w:hAnsi="Arial" w:cs="Arial"/>
                          <w:b/>
                          <w:sz w:val="24"/>
                        </w:rPr>
                        <w:t>BOY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  <w:t>Teacher Name: __________________</w:t>
                      </w:r>
                      <w:r w:rsidR="009D4B9D">
                        <w:rPr>
                          <w:rFonts w:ascii="Arial" w:hAnsi="Arial" w:cs="Arial"/>
                          <w:b/>
                          <w:sz w:val="24"/>
                        </w:rPr>
                        <w:t>___</w:t>
                      </w:r>
                      <w:r w:rsidR="00CA68C2">
                        <w:rPr>
                          <w:rFonts w:ascii="Arial" w:hAnsi="Arial" w:cs="Arial"/>
                          <w:b/>
                          <w:sz w:val="24"/>
                        </w:rPr>
                        <w:t>_</w:t>
                      </w:r>
                    </w:p>
                    <w:p w14:paraId="466F23F2" w14:textId="7CE04734" w:rsidR="00B16BAC" w:rsidRDefault="00B16BAC" w:rsidP="00B16BAC">
                      <w:sdt>
                        <w:sdtPr>
                          <w:rPr>
                            <w:rFonts w:ascii="Arial" w:hAnsi="Arial" w:cs="Arial"/>
                            <w:b/>
                            <w:sz w:val="24"/>
                          </w:rPr>
                          <w:id w:val="12235028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C07BBD">
                            <w:rPr>
                              <w:rFonts w:ascii="Segoe UI Symbol" w:eastAsia="MS Gothic" w:hAnsi="Segoe UI Symbol" w:cs="Segoe UI Symbol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Pr="00C07BBD">
                        <w:rPr>
                          <w:rFonts w:ascii="Arial" w:hAnsi="Arial" w:cs="Arial"/>
                          <w:b/>
                          <w:sz w:val="24"/>
                        </w:rPr>
                        <w:t xml:space="preserve"> 4Y</w:t>
                      </w:r>
                      <w:r w:rsidRPr="00C07BBD"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 w:rsidRPr="00C07BBD"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 w:rsidRPr="00C07BBD"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24"/>
                          </w:rPr>
                          <w:id w:val="120821877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C07BBD">
                            <w:rPr>
                              <w:rFonts w:ascii="Segoe UI Symbol" w:eastAsia="MS Gothic" w:hAnsi="Segoe UI Symbol" w:cs="Segoe UI Symbol"/>
                              <w:b/>
                              <w:sz w:val="24"/>
                            </w:rPr>
                            <w:t>☐</w:t>
                          </w:r>
                        </w:sdtContent>
                      </w:sdt>
                      <w:r w:rsidRPr="00C07BBD">
                        <w:rPr>
                          <w:rFonts w:ascii="Arial" w:hAnsi="Arial" w:cs="Arial"/>
                          <w:b/>
                          <w:sz w:val="24"/>
                        </w:rPr>
                        <w:t>MOY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  <w:t>District Name: ___________________</w:t>
                      </w:r>
                      <w:r w:rsidR="009D4B9D">
                        <w:rPr>
                          <w:rFonts w:ascii="Arial" w:hAnsi="Arial" w:cs="Arial"/>
                          <w:b/>
                          <w:sz w:val="24"/>
                        </w:rPr>
                        <w:t>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10853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424"/>
        <w:gridCol w:w="9429"/>
      </w:tblGrid>
      <w:tr w:rsidR="00291866" w:rsidRPr="001657BA" w14:paraId="391E7163" w14:textId="77777777" w:rsidTr="00A67599">
        <w:trPr>
          <w:cantSplit/>
          <w:trHeight w:val="219"/>
        </w:trPr>
        <w:tc>
          <w:tcPr>
            <w:tcW w:w="14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E9BC1"/>
            <w:textDirection w:val="btLr"/>
            <w:hideMark/>
          </w:tcPr>
          <w:p w14:paraId="15D10CB5" w14:textId="77777777" w:rsidR="00A418B6" w:rsidRDefault="00A418B6" w:rsidP="00A418B6">
            <w:pPr>
              <w:ind w:left="113" w:right="113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FEB8D06" w14:textId="13CB1D66" w:rsidR="00291866" w:rsidRPr="00BB29A1" w:rsidRDefault="008F702F" w:rsidP="00EE6206">
            <w:pPr>
              <w:ind w:left="113" w:right="113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Step </w:t>
            </w:r>
            <w:r w:rsidR="00291866" w:rsidRPr="00BB29A1"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  <w:p w14:paraId="5D439D99" w14:textId="77777777" w:rsidR="00291866" w:rsidRPr="00BB29A1" w:rsidRDefault="00291866" w:rsidP="00A418B6">
            <w:pPr>
              <w:ind w:left="113" w:right="113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Celebrate</w:t>
            </w:r>
          </w:p>
          <w:p w14:paraId="2A8DEC48" w14:textId="373FCB34" w:rsidR="00291866" w:rsidRPr="00BB29A1" w:rsidRDefault="00291866" w:rsidP="00A418B6">
            <w:pPr>
              <w:ind w:left="113" w:right="113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9BC1"/>
            <w:hideMark/>
          </w:tcPr>
          <w:p w14:paraId="21AE5C7A" w14:textId="4451C44A" w:rsidR="00291866" w:rsidRPr="00BB29A1" w:rsidRDefault="00C97648" w:rsidP="0029186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Celebrations from ECOT Data</w:t>
            </w:r>
          </w:p>
        </w:tc>
      </w:tr>
      <w:tr w:rsidR="00C97648" w:rsidRPr="001657BA" w14:paraId="7B7FDECE" w14:textId="77777777" w:rsidTr="0085007D">
        <w:trPr>
          <w:cantSplit/>
          <w:trHeight w:val="1413"/>
        </w:trPr>
        <w:tc>
          <w:tcPr>
            <w:tcW w:w="14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B88C6"/>
            <w:vAlign w:val="center"/>
            <w:hideMark/>
          </w:tcPr>
          <w:p w14:paraId="5FF0BE3A" w14:textId="19FEC120" w:rsidR="00C97648" w:rsidRPr="00BB29A1" w:rsidRDefault="00C97648" w:rsidP="009D4B9D">
            <w:pPr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E0A6832" w14:textId="3B33C391" w:rsidR="00C97648" w:rsidRPr="00BB29A1" w:rsidRDefault="00C97648" w:rsidP="00C97648">
            <w:pPr>
              <w:rPr>
                <w:rFonts w:ascii="Arial" w:hAnsi="Arial" w:cs="Arial"/>
                <w:sz w:val="24"/>
                <w:szCs w:val="24"/>
              </w:rPr>
            </w:pPr>
            <w:r w:rsidRPr="00BB29A1">
              <w:rPr>
                <w:rFonts w:ascii="Arial" w:eastAsia="Times New Roman" w:hAnsi="Arial" w:cs="Arial"/>
                <w:b/>
                <w:sz w:val="24"/>
                <w:szCs w:val="24"/>
              </w:rPr>
              <w:t>Describe Child Outcomes for specific domains</w:t>
            </w:r>
            <w:r w:rsidR="00441C8E" w:rsidRPr="00BB29A1">
              <w:rPr>
                <w:rFonts w:ascii="Arial" w:eastAsia="Times New Roman" w:hAnsi="Arial" w:cs="Arial"/>
                <w:b/>
                <w:sz w:val="24"/>
                <w:szCs w:val="24"/>
              </w:rPr>
              <w:t>/indicators</w:t>
            </w:r>
            <w:r w:rsidRPr="00BB29A1">
              <w:rPr>
                <w:rFonts w:ascii="Arial" w:eastAsia="Times New Roman" w:hAnsi="Arial" w:cs="Arial"/>
                <w:b/>
                <w:sz w:val="24"/>
                <w:szCs w:val="24"/>
              </w:rPr>
              <w:t>:</w:t>
            </w:r>
          </w:p>
          <w:p w14:paraId="52C5230A" w14:textId="77777777" w:rsidR="00C97648" w:rsidRPr="00BB29A1" w:rsidRDefault="00C97648" w:rsidP="00291866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FDE0F58" w14:textId="0FE14809" w:rsidR="00C97648" w:rsidRDefault="00C97648" w:rsidP="00291866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5095314C" w14:textId="77777777" w:rsidR="00A418B6" w:rsidRPr="00BB29A1" w:rsidRDefault="00A418B6" w:rsidP="00291866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1E8550F7" w14:textId="4DD212AF" w:rsidR="00C97648" w:rsidRPr="00BB29A1" w:rsidRDefault="00C97648" w:rsidP="00291866">
            <w:pPr>
              <w:pStyle w:val="ListParagraph"/>
              <w:ind w:left="360"/>
              <w:rPr>
                <w:rFonts w:ascii="Arial" w:hAnsi="Arial" w:cs="Arial"/>
                <w:b/>
              </w:rPr>
            </w:pPr>
          </w:p>
        </w:tc>
      </w:tr>
      <w:tr w:rsidR="0085007D" w:rsidRPr="001657BA" w14:paraId="6C1E8F09" w14:textId="77777777" w:rsidTr="00A67599">
        <w:trPr>
          <w:cantSplit/>
          <w:trHeight w:val="219"/>
        </w:trPr>
        <w:tc>
          <w:tcPr>
            <w:tcW w:w="14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0EC"/>
            <w:textDirection w:val="btLr"/>
            <w:hideMark/>
          </w:tcPr>
          <w:p w14:paraId="20D684A9" w14:textId="77777777" w:rsidR="00A418B6" w:rsidRDefault="00A418B6" w:rsidP="00A418B6">
            <w:pPr>
              <w:ind w:left="113" w:right="113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393852F" w14:textId="75A6448C" w:rsidR="00502D2C" w:rsidRPr="00BB29A1" w:rsidRDefault="008F702F" w:rsidP="00A418B6">
            <w:pPr>
              <w:ind w:left="113" w:right="113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Step </w:t>
            </w:r>
            <w:r w:rsidR="00502D2C" w:rsidRPr="00BB29A1">
              <w:rPr>
                <w:rFonts w:ascii="Arial" w:hAnsi="Arial" w:cs="Arial"/>
                <w:b/>
                <w:sz w:val="24"/>
                <w:szCs w:val="24"/>
              </w:rPr>
              <w:t>2</w:t>
            </w:r>
          </w:p>
          <w:p w14:paraId="7D69621E" w14:textId="20A5AB15" w:rsidR="00502D2C" w:rsidRPr="00BB29A1" w:rsidRDefault="00502D2C" w:rsidP="00A418B6">
            <w:pPr>
              <w:ind w:left="113" w:right="113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Probe</w:t>
            </w:r>
            <w:r w:rsidR="00A418B6">
              <w:rPr>
                <w:rFonts w:ascii="Arial" w:hAnsi="Arial" w:cs="Arial"/>
                <w:b/>
                <w:sz w:val="24"/>
                <w:szCs w:val="24"/>
              </w:rPr>
              <w:t xml:space="preserve"> &amp; Analysis</w:t>
            </w: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  <w:hideMark/>
          </w:tcPr>
          <w:p w14:paraId="4EE61774" w14:textId="15BF6463" w:rsidR="00502D2C" w:rsidRPr="00BB29A1" w:rsidRDefault="00502D2C" w:rsidP="0057404D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Probing Analysis – Deep Dive on Key Indicators</w:t>
            </w:r>
          </w:p>
        </w:tc>
      </w:tr>
      <w:tr w:rsidR="00502D2C" w:rsidRPr="001657BA" w14:paraId="565AF43F" w14:textId="77777777" w:rsidTr="0085007D">
        <w:trPr>
          <w:cantSplit/>
          <w:trHeight w:val="1235"/>
        </w:trPr>
        <w:tc>
          <w:tcPr>
            <w:tcW w:w="14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E0EC"/>
            <w:vAlign w:val="center"/>
            <w:hideMark/>
          </w:tcPr>
          <w:p w14:paraId="6B623A90" w14:textId="77777777" w:rsidR="00502D2C" w:rsidRPr="00BB29A1" w:rsidRDefault="00502D2C" w:rsidP="009D4B9D">
            <w:pPr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4DCC7" w14:textId="77777777" w:rsidR="00CA68C2" w:rsidRDefault="00441C8E" w:rsidP="00441C8E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Describe domains/indicators that need action plan:</w:t>
            </w:r>
          </w:p>
          <w:p w14:paraId="394C03F7" w14:textId="77777777" w:rsidR="00CA68C2" w:rsidRDefault="00CA68C2" w:rsidP="00441C8E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8A61139" w14:textId="77777777" w:rsidR="00CA68C2" w:rsidRDefault="00CA68C2" w:rsidP="00441C8E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2BDD8E2" w14:textId="77777777" w:rsidR="00CA68C2" w:rsidRDefault="00CA68C2" w:rsidP="00441C8E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4720459" w14:textId="77777777" w:rsidR="00CA68C2" w:rsidRDefault="00CA68C2" w:rsidP="00441C8E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76CDCAE" w14:textId="28364140" w:rsidR="00502D2C" w:rsidRPr="00BB29A1" w:rsidRDefault="00441C8E" w:rsidP="00441C8E">
            <w:pPr>
              <w:contextualSpacing/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</w:tr>
      <w:tr w:rsidR="00502D2C" w:rsidRPr="001657BA" w14:paraId="01DA65C8" w14:textId="77777777" w:rsidTr="0085007D">
        <w:trPr>
          <w:cantSplit/>
          <w:trHeight w:val="1291"/>
        </w:trPr>
        <w:tc>
          <w:tcPr>
            <w:tcW w:w="14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62926673" w14:textId="77777777" w:rsidR="00502D2C" w:rsidRPr="00BB29A1" w:rsidRDefault="00502D2C" w:rsidP="009D4B9D">
            <w:pPr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FE32B" w14:textId="59360409" w:rsidR="00C97648" w:rsidRPr="00BB29A1" w:rsidRDefault="00441C8E" w:rsidP="00C97648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What is the end goal</w:t>
            </w:r>
            <w:proofErr w:type="gramStart"/>
            <w:r w:rsidR="003F7379" w:rsidRPr="00BB29A1">
              <w:rPr>
                <w:rFonts w:ascii="Arial" w:hAnsi="Arial" w:cs="Arial"/>
                <w:b/>
                <w:sz w:val="24"/>
                <w:szCs w:val="24"/>
              </w:rPr>
              <w:t>?</w:t>
            </w:r>
            <w:r w:rsidR="00502D2C" w:rsidRPr="00BB29A1">
              <w:rPr>
                <w:rFonts w:ascii="Arial" w:hAnsi="Arial" w:cs="Arial"/>
                <w:b/>
                <w:sz w:val="24"/>
                <w:szCs w:val="24"/>
              </w:rPr>
              <w:t>:</w:t>
            </w:r>
            <w:proofErr w:type="gramEnd"/>
            <w:r w:rsidR="00502D2C" w:rsidRPr="00BB29A1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79B40F64" w14:textId="77777777" w:rsidR="00502D2C" w:rsidRPr="00BB29A1" w:rsidRDefault="00502D2C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3E2FD226" w14:textId="77777777" w:rsidR="00C97648" w:rsidRDefault="00C97648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7DCFB281" w14:textId="77777777" w:rsidR="00CA68C2" w:rsidRDefault="00CA68C2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BD2846A" w14:textId="50593126" w:rsidR="00CA68C2" w:rsidRDefault="00CA68C2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BF70ED" w14:textId="77777777" w:rsidR="00A418B6" w:rsidRDefault="00A418B6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25712D0F" w14:textId="23FFEA76" w:rsidR="00CA68C2" w:rsidRPr="00BB29A1" w:rsidRDefault="00CA68C2" w:rsidP="00C9764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02D2C" w:rsidRPr="001657BA" w14:paraId="0CF10C31" w14:textId="77777777" w:rsidTr="0085007D">
        <w:trPr>
          <w:cantSplit/>
          <w:trHeight w:val="1198"/>
        </w:trPr>
        <w:tc>
          <w:tcPr>
            <w:tcW w:w="142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327F4827" w14:textId="77777777" w:rsidR="00502D2C" w:rsidRPr="00BB29A1" w:rsidRDefault="00502D2C" w:rsidP="009D4B9D">
            <w:pPr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9864E" w14:textId="22EE9FFD" w:rsidR="00291866" w:rsidRPr="00BB29A1" w:rsidRDefault="00441C8E" w:rsidP="00C97648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Identify gaps in children’s outcomes for specific domains/indicators</w:t>
            </w:r>
            <w:r w:rsidR="00502D2C" w:rsidRPr="00BB29A1">
              <w:rPr>
                <w:rFonts w:ascii="Arial" w:hAnsi="Arial" w:cs="Arial"/>
                <w:b/>
                <w:sz w:val="24"/>
                <w:szCs w:val="24"/>
              </w:rPr>
              <w:t xml:space="preserve">: </w:t>
            </w:r>
          </w:p>
          <w:p w14:paraId="229602FF" w14:textId="77777777" w:rsidR="00C97648" w:rsidRPr="00BB29A1" w:rsidRDefault="00C97648" w:rsidP="00C97648">
            <w:pPr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</w:pPr>
          </w:p>
          <w:p w14:paraId="16B28666" w14:textId="77777777" w:rsidR="00C97648" w:rsidRDefault="00C97648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34121D7C" w14:textId="77777777" w:rsidR="00CA68C2" w:rsidRDefault="00CA68C2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04647315" w14:textId="3E4AEF55" w:rsidR="00CA68C2" w:rsidRDefault="00CA68C2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5BCC5363" w14:textId="48A7F00E" w:rsidR="00A418B6" w:rsidRDefault="00A418B6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6DB122EC" w14:textId="3F95AFC5" w:rsidR="00A418B6" w:rsidRDefault="00A418B6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6C84F21A" w14:textId="4348D1F8" w:rsidR="00A418B6" w:rsidRDefault="00A418B6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396F83E9" w14:textId="767A63F2" w:rsidR="00A418B6" w:rsidRDefault="00A418B6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3ABCC265" w14:textId="77777777" w:rsidR="00A418B6" w:rsidRDefault="00A418B6" w:rsidP="00C97648">
            <w:pPr>
              <w:rPr>
                <w:rFonts w:ascii="Arial" w:hAnsi="Arial" w:cs="Arial"/>
                <w:sz w:val="24"/>
                <w:szCs w:val="24"/>
              </w:rPr>
            </w:pPr>
          </w:p>
          <w:p w14:paraId="57FFD73C" w14:textId="3601F6C3" w:rsidR="00CA68C2" w:rsidRPr="00BB29A1" w:rsidRDefault="00CA68C2" w:rsidP="00C9764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02D2C" w:rsidRPr="001657BA" w14:paraId="597125ED" w14:textId="77777777" w:rsidTr="0085007D">
        <w:trPr>
          <w:cantSplit/>
          <w:trHeight w:val="1909"/>
        </w:trPr>
        <w:tc>
          <w:tcPr>
            <w:tcW w:w="1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166D5CCA" w14:textId="77777777" w:rsidR="00502D2C" w:rsidRPr="00BB29A1" w:rsidRDefault="00502D2C" w:rsidP="009D4B9D">
            <w:pPr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D7291" w14:textId="714BE732" w:rsidR="00502D2C" w:rsidRPr="00BB29A1" w:rsidRDefault="003F7379" w:rsidP="003F7379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 xml:space="preserve">Describe your analysis: </w:t>
            </w:r>
          </w:p>
        </w:tc>
      </w:tr>
      <w:tr w:rsidR="0085007D" w:rsidRPr="001657BA" w14:paraId="03B35115" w14:textId="77777777" w:rsidTr="00A67599">
        <w:trPr>
          <w:cantSplit/>
          <w:trHeight w:val="229"/>
        </w:trPr>
        <w:tc>
          <w:tcPr>
            <w:tcW w:w="14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E9BC1"/>
            <w:textDirection w:val="btLr"/>
          </w:tcPr>
          <w:p w14:paraId="5018D874" w14:textId="77777777" w:rsidR="00A418B6" w:rsidRDefault="00E03821" w:rsidP="00A418B6">
            <w:pPr>
              <w:ind w:left="113" w:right="113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B29A1">
              <w:rPr>
                <w:rFonts w:ascii="Arial" w:hAnsi="Arial" w:cs="Arial"/>
                <w:sz w:val="24"/>
                <w:szCs w:val="24"/>
              </w:rPr>
              <w:lastRenderedPageBreak/>
              <w:br w:type="page"/>
            </w:r>
          </w:p>
          <w:p w14:paraId="44F2B764" w14:textId="09BF614F" w:rsidR="00E03821" w:rsidRPr="00BB29A1" w:rsidRDefault="008F702F" w:rsidP="00A418B6">
            <w:pPr>
              <w:ind w:left="113" w:right="113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Step </w:t>
            </w:r>
            <w:r w:rsidR="00E03821" w:rsidRPr="00BB29A1">
              <w:rPr>
                <w:rFonts w:ascii="Arial" w:hAnsi="Arial" w:cs="Arial"/>
                <w:b/>
                <w:sz w:val="24"/>
                <w:szCs w:val="24"/>
              </w:rPr>
              <w:t>3</w:t>
            </w:r>
          </w:p>
          <w:p w14:paraId="2E725A76" w14:textId="77777777" w:rsidR="00E03821" w:rsidRPr="00BB29A1" w:rsidRDefault="00E03821" w:rsidP="00A418B6">
            <w:pPr>
              <w:ind w:left="113" w:right="113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Plan &amp; Practice</w:t>
            </w: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9BC1"/>
          </w:tcPr>
          <w:p w14:paraId="74052041" w14:textId="0E2A1010" w:rsidR="00E03821" w:rsidRPr="00BB29A1" w:rsidRDefault="00E03821" w:rsidP="0057404D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Plan &amp; Practice – Improve</w:t>
            </w:r>
            <w:r w:rsidR="00D86602" w:rsidRPr="00BB29A1">
              <w:rPr>
                <w:rFonts w:ascii="Arial" w:hAnsi="Arial" w:cs="Arial"/>
                <w:b/>
                <w:sz w:val="24"/>
                <w:szCs w:val="24"/>
              </w:rPr>
              <w:t xml:space="preserve">/Create a </w:t>
            </w:r>
            <w:r w:rsidRPr="00BB29A1">
              <w:rPr>
                <w:rFonts w:ascii="Arial" w:hAnsi="Arial" w:cs="Arial"/>
                <w:b/>
                <w:sz w:val="24"/>
                <w:szCs w:val="24"/>
              </w:rPr>
              <w:t>Plan</w:t>
            </w:r>
          </w:p>
        </w:tc>
      </w:tr>
      <w:tr w:rsidR="003F7379" w:rsidRPr="001657BA" w14:paraId="6D576F94" w14:textId="77777777" w:rsidTr="0085007D">
        <w:trPr>
          <w:cantSplit/>
          <w:trHeight w:val="229"/>
        </w:trPr>
        <w:tc>
          <w:tcPr>
            <w:tcW w:w="1424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B88C6"/>
          </w:tcPr>
          <w:p w14:paraId="03A23541" w14:textId="77777777" w:rsidR="003F7379" w:rsidRPr="00BB29A1" w:rsidRDefault="003F7379" w:rsidP="009D4B9D">
            <w:pPr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A2888" w14:textId="77777777" w:rsidR="003F7379" w:rsidRPr="00BB29A1" w:rsidRDefault="003F7379" w:rsidP="003F7379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 xml:space="preserve">Plan your teaching and/or support: </w:t>
            </w:r>
          </w:p>
          <w:p w14:paraId="753B3BC1" w14:textId="77777777" w:rsidR="003F7379" w:rsidRPr="00BB29A1" w:rsidRDefault="003F7379" w:rsidP="0057404D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C5AF061" w14:textId="55FE6041" w:rsidR="003F7379" w:rsidRDefault="003F7379" w:rsidP="0057404D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ABF7728" w14:textId="65858B64" w:rsidR="00A418B6" w:rsidRDefault="00A418B6" w:rsidP="0057404D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F417610" w14:textId="1D5B16FC" w:rsidR="0085007D" w:rsidRDefault="0085007D" w:rsidP="0057404D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73C65D1" w14:textId="323CE84B" w:rsidR="0085007D" w:rsidRPr="00BB29A1" w:rsidRDefault="0085007D" w:rsidP="0057404D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22A68DD" w14:textId="77777777" w:rsidR="003F7379" w:rsidRPr="00BB29A1" w:rsidRDefault="003F7379" w:rsidP="0057404D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0E1B132" w14:textId="47C4C0EF" w:rsidR="003F7379" w:rsidRPr="00BB29A1" w:rsidRDefault="003F7379" w:rsidP="0057404D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03821" w:rsidRPr="001657BA" w14:paraId="007B890E" w14:textId="77777777" w:rsidTr="0085007D">
        <w:trPr>
          <w:cantSplit/>
          <w:trHeight w:val="3535"/>
        </w:trPr>
        <w:tc>
          <w:tcPr>
            <w:tcW w:w="1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B88C6"/>
            <w:vAlign w:val="center"/>
          </w:tcPr>
          <w:p w14:paraId="113A42A9" w14:textId="77777777" w:rsidR="00E03821" w:rsidRPr="00BB29A1" w:rsidRDefault="00E03821" w:rsidP="009D4B9D">
            <w:pPr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432D4" w14:textId="31552B1A" w:rsidR="00267C2A" w:rsidRPr="00BB29A1" w:rsidRDefault="003F7379" w:rsidP="009D4B9D">
            <w:pPr>
              <w:rPr>
                <w:rFonts w:ascii="Arial" w:hAnsi="Arial" w:cs="Arial"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Describe your action plan</w:t>
            </w:r>
            <w:r w:rsidR="00617EFE" w:rsidRPr="00BB29A1">
              <w:rPr>
                <w:rFonts w:ascii="Arial" w:hAnsi="Arial" w:cs="Arial"/>
                <w:b/>
                <w:sz w:val="24"/>
                <w:szCs w:val="24"/>
              </w:rPr>
              <w:t>:</w:t>
            </w:r>
            <w:r w:rsidR="00267C2A" w:rsidRPr="00BB29A1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1CF9F5A5" w14:textId="77777777" w:rsidR="003F7379" w:rsidRPr="00BB29A1" w:rsidRDefault="003F7379" w:rsidP="009D4B9D">
            <w:pPr>
              <w:rPr>
                <w:rFonts w:ascii="Arial" w:hAnsi="Arial" w:cs="Arial"/>
                <w:i/>
                <w:sz w:val="24"/>
                <w:szCs w:val="24"/>
                <w:u w:val="single"/>
              </w:rPr>
            </w:pPr>
          </w:p>
          <w:p w14:paraId="2702F5DC" w14:textId="2B63567E" w:rsidR="00154E43" w:rsidRPr="00BB29A1" w:rsidRDefault="00154E43" w:rsidP="009D4B9D">
            <w:pPr>
              <w:rPr>
                <w:rFonts w:ascii="Arial" w:hAnsi="Arial" w:cs="Arial"/>
                <w:i/>
                <w:sz w:val="24"/>
                <w:szCs w:val="24"/>
                <w:u w:val="single"/>
              </w:rPr>
            </w:pPr>
            <w:r w:rsidRPr="00BB29A1">
              <w:rPr>
                <w:rFonts w:ascii="Arial" w:hAnsi="Arial" w:cs="Arial"/>
                <w:i/>
                <w:sz w:val="24"/>
                <w:szCs w:val="24"/>
                <w:u w:val="single"/>
              </w:rPr>
              <w:t>Instruction:</w:t>
            </w:r>
          </w:p>
          <w:p w14:paraId="41877E08" w14:textId="7C61DD45" w:rsidR="00617EFE" w:rsidRDefault="00617EFE" w:rsidP="009D4B9D">
            <w:pPr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</w:pPr>
          </w:p>
          <w:p w14:paraId="517299E6" w14:textId="3486F3E2" w:rsidR="0085007D" w:rsidRDefault="0085007D" w:rsidP="009D4B9D">
            <w:pPr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</w:pPr>
          </w:p>
          <w:p w14:paraId="3846EB16" w14:textId="13B5777F" w:rsidR="0085007D" w:rsidRDefault="0085007D" w:rsidP="009D4B9D">
            <w:pPr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</w:pPr>
          </w:p>
          <w:p w14:paraId="33B60812" w14:textId="77777777" w:rsidR="0085007D" w:rsidRPr="00BB29A1" w:rsidRDefault="0085007D" w:rsidP="009D4B9D">
            <w:pPr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</w:pPr>
          </w:p>
          <w:p w14:paraId="0B0B8E19" w14:textId="77777777" w:rsidR="005E5391" w:rsidRPr="00BB29A1" w:rsidRDefault="005E5391" w:rsidP="009D4B9D">
            <w:pPr>
              <w:rPr>
                <w:rFonts w:ascii="Arial" w:hAnsi="Arial" w:cs="Arial"/>
                <w:b/>
                <w:i/>
                <w:sz w:val="24"/>
                <w:szCs w:val="24"/>
                <w:u w:val="single"/>
              </w:rPr>
            </w:pPr>
          </w:p>
          <w:p w14:paraId="253B38A0" w14:textId="296283EC" w:rsidR="00154E43" w:rsidRPr="00BB29A1" w:rsidRDefault="00154E43" w:rsidP="009D4B9D">
            <w:pPr>
              <w:rPr>
                <w:rFonts w:ascii="Arial" w:hAnsi="Arial" w:cs="Arial"/>
                <w:i/>
                <w:sz w:val="24"/>
                <w:szCs w:val="24"/>
                <w:u w:val="single"/>
              </w:rPr>
            </w:pPr>
            <w:r w:rsidRPr="00BB29A1">
              <w:rPr>
                <w:rFonts w:ascii="Arial" w:hAnsi="Arial" w:cs="Arial"/>
                <w:i/>
                <w:sz w:val="24"/>
                <w:szCs w:val="24"/>
                <w:u w:val="single"/>
              </w:rPr>
              <w:t>Practice:</w:t>
            </w:r>
          </w:p>
          <w:p w14:paraId="41F1504E" w14:textId="0BB2521D" w:rsidR="00154E43" w:rsidRDefault="00154E43" w:rsidP="009D4B9D">
            <w:pPr>
              <w:rPr>
                <w:rFonts w:ascii="Arial" w:hAnsi="Arial" w:cs="Arial"/>
                <w:i/>
                <w:sz w:val="24"/>
                <w:szCs w:val="24"/>
                <w:u w:val="single"/>
              </w:rPr>
            </w:pPr>
          </w:p>
          <w:p w14:paraId="5304D45D" w14:textId="7B53C59B" w:rsidR="0085007D" w:rsidRDefault="0085007D" w:rsidP="009D4B9D">
            <w:pPr>
              <w:rPr>
                <w:rFonts w:ascii="Arial" w:hAnsi="Arial" w:cs="Arial"/>
                <w:i/>
                <w:sz w:val="24"/>
                <w:szCs w:val="24"/>
                <w:u w:val="single"/>
              </w:rPr>
            </w:pPr>
          </w:p>
          <w:p w14:paraId="57D0B2A2" w14:textId="77777777" w:rsidR="0085007D" w:rsidRPr="00BB29A1" w:rsidRDefault="0085007D" w:rsidP="009D4B9D">
            <w:pPr>
              <w:rPr>
                <w:rFonts w:ascii="Arial" w:hAnsi="Arial" w:cs="Arial"/>
                <w:i/>
                <w:sz w:val="24"/>
                <w:szCs w:val="24"/>
                <w:u w:val="single"/>
              </w:rPr>
            </w:pPr>
          </w:p>
          <w:p w14:paraId="5557051C" w14:textId="77777777" w:rsidR="005E5391" w:rsidRPr="00BB29A1" w:rsidRDefault="005E5391" w:rsidP="009D4B9D">
            <w:pPr>
              <w:rPr>
                <w:rFonts w:ascii="Arial" w:hAnsi="Arial" w:cs="Arial"/>
                <w:i/>
                <w:sz w:val="24"/>
                <w:szCs w:val="24"/>
                <w:u w:val="single"/>
              </w:rPr>
            </w:pPr>
          </w:p>
          <w:p w14:paraId="61A29F92" w14:textId="36D08FB6" w:rsidR="00154E43" w:rsidRPr="00BB29A1" w:rsidRDefault="00154E43" w:rsidP="009D4B9D">
            <w:pPr>
              <w:rPr>
                <w:rFonts w:ascii="Arial" w:hAnsi="Arial" w:cs="Arial"/>
                <w:i/>
                <w:sz w:val="24"/>
                <w:szCs w:val="24"/>
                <w:u w:val="single"/>
              </w:rPr>
            </w:pPr>
            <w:r w:rsidRPr="00BB29A1">
              <w:rPr>
                <w:rFonts w:ascii="Arial" w:hAnsi="Arial" w:cs="Arial"/>
                <w:i/>
                <w:sz w:val="24"/>
                <w:szCs w:val="24"/>
                <w:u w:val="single"/>
              </w:rPr>
              <w:t>Assessment:</w:t>
            </w:r>
          </w:p>
          <w:p w14:paraId="5771C9F0" w14:textId="77777777" w:rsidR="00E03821" w:rsidRDefault="00E03821" w:rsidP="003F7379">
            <w:pPr>
              <w:rPr>
                <w:rFonts w:ascii="Arial" w:hAnsi="Arial" w:cs="Arial"/>
                <w:sz w:val="24"/>
                <w:szCs w:val="24"/>
              </w:rPr>
            </w:pPr>
          </w:p>
          <w:p w14:paraId="5A9D06F3" w14:textId="77777777" w:rsidR="0085007D" w:rsidRDefault="0085007D" w:rsidP="003F7379">
            <w:pPr>
              <w:rPr>
                <w:rFonts w:ascii="Arial" w:hAnsi="Arial" w:cs="Arial"/>
                <w:sz w:val="24"/>
                <w:szCs w:val="24"/>
              </w:rPr>
            </w:pPr>
          </w:p>
          <w:p w14:paraId="5839E0E8" w14:textId="77777777" w:rsidR="0085007D" w:rsidRDefault="0085007D" w:rsidP="003F7379">
            <w:pPr>
              <w:rPr>
                <w:rFonts w:ascii="Arial" w:hAnsi="Arial" w:cs="Arial"/>
                <w:sz w:val="24"/>
                <w:szCs w:val="24"/>
              </w:rPr>
            </w:pPr>
          </w:p>
          <w:p w14:paraId="2E158C40" w14:textId="77777777" w:rsidR="0085007D" w:rsidRDefault="0085007D" w:rsidP="003F7379">
            <w:pPr>
              <w:rPr>
                <w:rFonts w:ascii="Arial" w:hAnsi="Arial" w:cs="Arial"/>
                <w:sz w:val="24"/>
                <w:szCs w:val="24"/>
              </w:rPr>
            </w:pPr>
          </w:p>
          <w:p w14:paraId="39C61E0C" w14:textId="3F7607C9" w:rsidR="0085007D" w:rsidRPr="00BB29A1" w:rsidRDefault="0085007D" w:rsidP="003F737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5007D" w:rsidRPr="001657BA" w14:paraId="0DD03007" w14:textId="77777777" w:rsidTr="0085007D">
        <w:trPr>
          <w:cantSplit/>
          <w:trHeight w:val="229"/>
        </w:trPr>
        <w:tc>
          <w:tcPr>
            <w:tcW w:w="14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0EC"/>
            <w:textDirection w:val="btLr"/>
          </w:tcPr>
          <w:p w14:paraId="578CF776" w14:textId="77777777" w:rsidR="00A418B6" w:rsidRDefault="00A418B6" w:rsidP="00A418B6">
            <w:pPr>
              <w:ind w:left="113" w:right="113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4597A2" w14:textId="1E9B7F55" w:rsidR="00E03821" w:rsidRPr="00BB29A1" w:rsidRDefault="008F702F" w:rsidP="00A418B6">
            <w:pPr>
              <w:ind w:left="113" w:right="113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Step </w:t>
            </w:r>
            <w:r w:rsidR="00E03821" w:rsidRPr="00BB29A1">
              <w:rPr>
                <w:rFonts w:ascii="Arial" w:hAnsi="Arial" w:cs="Arial"/>
                <w:b/>
                <w:sz w:val="24"/>
                <w:szCs w:val="24"/>
              </w:rPr>
              <w:t>4</w:t>
            </w:r>
          </w:p>
          <w:p w14:paraId="6ED6E882" w14:textId="77777777" w:rsidR="00E03821" w:rsidRPr="00BB29A1" w:rsidRDefault="00E03821" w:rsidP="00A418B6">
            <w:pPr>
              <w:ind w:left="113" w:right="113"/>
              <w:contextualSpacing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Follow-up</w:t>
            </w: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</w:tcPr>
          <w:p w14:paraId="45A2B395" w14:textId="77777777" w:rsidR="00E03821" w:rsidRPr="00BB29A1" w:rsidRDefault="00E03821" w:rsidP="0057404D">
            <w:pPr>
              <w:contextualSpacing/>
              <w:rPr>
                <w:rFonts w:ascii="Arial" w:hAnsi="Arial" w:cs="Arial"/>
                <w:b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Schedule Follow-Up</w:t>
            </w:r>
          </w:p>
        </w:tc>
      </w:tr>
      <w:tr w:rsidR="00BB29A1" w:rsidRPr="001657BA" w14:paraId="39E0783C" w14:textId="77777777" w:rsidTr="0085007D">
        <w:trPr>
          <w:cantSplit/>
          <w:trHeight w:val="1226"/>
        </w:trPr>
        <w:tc>
          <w:tcPr>
            <w:tcW w:w="1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7156F397" w14:textId="77777777" w:rsidR="00BB29A1" w:rsidRPr="00BB29A1" w:rsidRDefault="00BB29A1" w:rsidP="009D4B9D">
            <w:pPr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E77AB" w14:textId="77777777" w:rsidR="00BB29A1" w:rsidRDefault="00BB29A1" w:rsidP="003F737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Focus Observation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(Who &amp; When)</w:t>
            </w:r>
            <w:r w:rsidRPr="00BB29A1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709FD4D9" w14:textId="77777777" w:rsidR="0085007D" w:rsidRDefault="0085007D" w:rsidP="003F7379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26B91A4" w14:textId="77777777" w:rsidR="0085007D" w:rsidRDefault="0085007D" w:rsidP="003F7379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5F7E5F2" w14:textId="77777777" w:rsidR="0085007D" w:rsidRDefault="0085007D" w:rsidP="003F7379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7F15208" w14:textId="77777777" w:rsidR="0085007D" w:rsidRDefault="0085007D" w:rsidP="003F7379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8C7524B" w14:textId="77777777" w:rsidR="0085007D" w:rsidRDefault="0085007D" w:rsidP="003F7379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E66B021" w14:textId="77777777" w:rsidR="0085007D" w:rsidRDefault="0085007D" w:rsidP="003F7379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FCBD614" w14:textId="51ACD4A5" w:rsidR="0085007D" w:rsidRPr="00BB29A1" w:rsidRDefault="0085007D" w:rsidP="003F7379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03821" w:rsidRPr="001657BA" w14:paraId="5C35DEC6" w14:textId="77777777" w:rsidTr="0085007D">
        <w:trPr>
          <w:cantSplit/>
          <w:trHeight w:val="1226"/>
        </w:trPr>
        <w:tc>
          <w:tcPr>
            <w:tcW w:w="1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06CF284E" w14:textId="77777777" w:rsidR="00E03821" w:rsidRPr="00BB29A1" w:rsidRDefault="00E03821" w:rsidP="009D4B9D">
            <w:pPr>
              <w:rPr>
                <w:rFonts w:ascii="Arial" w:eastAsia="Times New Roman" w:hAnsi="Arial" w:cs="Arial"/>
                <w:b/>
                <w:sz w:val="24"/>
                <w:szCs w:val="24"/>
              </w:rPr>
            </w:pPr>
          </w:p>
        </w:tc>
        <w:tc>
          <w:tcPr>
            <w:tcW w:w="9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2D3FE" w14:textId="6E0D33A9" w:rsidR="00E03821" w:rsidRPr="00BB29A1" w:rsidRDefault="003F7379" w:rsidP="003F737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Reflection of implementation:</w:t>
            </w:r>
          </w:p>
          <w:p w14:paraId="680CCF72" w14:textId="77777777" w:rsidR="003F7379" w:rsidRDefault="003F7379" w:rsidP="003F7379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A265A9" w14:textId="77777777" w:rsidR="0085007D" w:rsidRDefault="0085007D" w:rsidP="003F7379">
            <w:pPr>
              <w:rPr>
                <w:rFonts w:ascii="Arial" w:hAnsi="Arial" w:cs="Arial"/>
                <w:sz w:val="24"/>
                <w:szCs w:val="24"/>
              </w:rPr>
            </w:pPr>
          </w:p>
          <w:p w14:paraId="5557749F" w14:textId="77777777" w:rsidR="0085007D" w:rsidRDefault="0085007D" w:rsidP="003F7379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DA2275" w14:textId="77777777" w:rsidR="0085007D" w:rsidRDefault="0085007D" w:rsidP="003F7379">
            <w:pPr>
              <w:rPr>
                <w:rFonts w:ascii="Arial" w:hAnsi="Arial" w:cs="Arial"/>
                <w:sz w:val="24"/>
                <w:szCs w:val="24"/>
              </w:rPr>
            </w:pPr>
          </w:p>
          <w:p w14:paraId="4BC7CCF4" w14:textId="77777777" w:rsidR="0085007D" w:rsidRDefault="0085007D" w:rsidP="003F7379">
            <w:pPr>
              <w:rPr>
                <w:rFonts w:ascii="Arial" w:hAnsi="Arial" w:cs="Arial"/>
                <w:sz w:val="24"/>
                <w:szCs w:val="24"/>
              </w:rPr>
            </w:pPr>
          </w:p>
          <w:p w14:paraId="0832C3E2" w14:textId="77777777" w:rsidR="0085007D" w:rsidRDefault="0085007D" w:rsidP="003F7379">
            <w:pPr>
              <w:rPr>
                <w:rFonts w:ascii="Arial" w:hAnsi="Arial" w:cs="Arial"/>
                <w:sz w:val="24"/>
                <w:szCs w:val="24"/>
              </w:rPr>
            </w:pPr>
          </w:p>
          <w:p w14:paraId="5227CED0" w14:textId="6D0FBB01" w:rsidR="0085007D" w:rsidRPr="00BB29A1" w:rsidRDefault="0085007D" w:rsidP="003F737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03821" w:rsidRPr="001657BA" w14:paraId="165278D4" w14:textId="77777777" w:rsidTr="00A67599">
        <w:trPr>
          <w:cantSplit/>
          <w:trHeight w:val="229"/>
        </w:trPr>
        <w:tc>
          <w:tcPr>
            <w:tcW w:w="10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9BC1"/>
          </w:tcPr>
          <w:p w14:paraId="19B02A46" w14:textId="5D109D6C" w:rsidR="00E03821" w:rsidRPr="00BB29A1" w:rsidRDefault="00927783" w:rsidP="0057404D">
            <w:pPr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  <w:r w:rsidRPr="00BB29A1">
              <w:rPr>
                <w:rFonts w:ascii="Arial" w:hAnsi="Arial" w:cs="Arial"/>
                <w:b/>
                <w:sz w:val="24"/>
                <w:szCs w:val="24"/>
              </w:rPr>
              <w:t>R</w:t>
            </w:r>
            <w:r w:rsidR="00E03821" w:rsidRPr="00BB29A1">
              <w:rPr>
                <w:rFonts w:ascii="Arial" w:hAnsi="Arial" w:cs="Arial"/>
                <w:b/>
                <w:sz w:val="24"/>
                <w:szCs w:val="24"/>
              </w:rPr>
              <w:t xml:space="preserve">epeat steps 1-4 for </w:t>
            </w:r>
            <w:r w:rsidR="00D86308" w:rsidRPr="00BB29A1">
              <w:rPr>
                <w:rFonts w:ascii="Arial" w:hAnsi="Arial" w:cs="Arial"/>
                <w:b/>
                <w:sz w:val="24"/>
                <w:szCs w:val="24"/>
              </w:rPr>
              <w:t xml:space="preserve">major </w:t>
            </w:r>
            <w:r w:rsidR="000220B1" w:rsidRPr="00BB29A1">
              <w:rPr>
                <w:rFonts w:ascii="Arial" w:hAnsi="Arial" w:cs="Arial"/>
                <w:b/>
                <w:sz w:val="24"/>
                <w:szCs w:val="24"/>
              </w:rPr>
              <w:t>Domain/Indicator</w:t>
            </w:r>
            <w:r w:rsidR="00D86308" w:rsidRPr="00BB29A1">
              <w:rPr>
                <w:rFonts w:ascii="Arial" w:hAnsi="Arial" w:cs="Arial"/>
                <w:b/>
                <w:sz w:val="24"/>
                <w:szCs w:val="24"/>
              </w:rPr>
              <w:t xml:space="preserve"> gaps.</w:t>
            </w:r>
          </w:p>
        </w:tc>
      </w:tr>
    </w:tbl>
    <w:p w14:paraId="0638BA65" w14:textId="77777777" w:rsidR="00F3478C" w:rsidRPr="001657BA" w:rsidRDefault="00F3478C" w:rsidP="00927783">
      <w:pPr>
        <w:rPr>
          <w:rFonts w:cstheme="minorHAnsi"/>
        </w:rPr>
      </w:pPr>
    </w:p>
    <w:sectPr w:rsidR="00F3478C" w:rsidRPr="001657BA" w:rsidSect="00CA68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97C901" w14:textId="77777777" w:rsidR="007D74F3" w:rsidRDefault="007D74F3" w:rsidP="009F3F0D">
      <w:pPr>
        <w:spacing w:after="0" w:line="240" w:lineRule="auto"/>
      </w:pPr>
      <w:r>
        <w:separator/>
      </w:r>
    </w:p>
  </w:endnote>
  <w:endnote w:type="continuationSeparator" w:id="0">
    <w:p w14:paraId="291CA280" w14:textId="77777777" w:rsidR="007D74F3" w:rsidRDefault="007D74F3" w:rsidP="009F3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F3AB8" w14:textId="77777777" w:rsidR="00F712E3" w:rsidRDefault="00F712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E3678" w14:textId="4C885839" w:rsidR="00153794" w:rsidRDefault="00153794">
    <w:pPr>
      <w:pStyle w:val="Footer"/>
    </w:pPr>
    <w:r w:rsidRPr="00B00664">
      <w:rPr>
        <w:rFonts w:ascii="Arial" w:hAnsi="Arial" w:cs="Arial"/>
        <w:b/>
        <w:noProof/>
        <w:color w:val="F410A8"/>
        <w:sz w:val="48"/>
        <w:szCs w:val="52"/>
        <w:shd w:val="clear" w:color="auto" w:fill="FFFFFF" w:themeFill="background1"/>
      </w:rPr>
      <w:drawing>
        <wp:anchor distT="0" distB="0" distL="114300" distR="114300" simplePos="0" relativeHeight="251663360" behindDoc="0" locked="0" layoutInCell="1" allowOverlap="1" wp14:anchorId="63135EA5" wp14:editId="4DB1C556">
          <wp:simplePos x="0" y="0"/>
          <wp:positionH relativeFrom="margin">
            <wp:posOffset>1905</wp:posOffset>
          </wp:positionH>
          <wp:positionV relativeFrom="paragraph">
            <wp:posOffset>756222</wp:posOffset>
          </wp:positionV>
          <wp:extent cx="1663700" cy="763270"/>
          <wp:effectExtent l="0" t="0" r="0" b="0"/>
          <wp:wrapNone/>
          <wp:docPr id="6" name="Picture 6" descr="C:\Users\aredondo\Desktop\PED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redondo\Desktop\PED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3700" cy="763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86BACF" w14:textId="77777777" w:rsidR="00F712E3" w:rsidRDefault="00F712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638123" w14:textId="77777777" w:rsidR="007D74F3" w:rsidRDefault="007D74F3" w:rsidP="009F3F0D">
      <w:pPr>
        <w:spacing w:after="0" w:line="240" w:lineRule="auto"/>
      </w:pPr>
      <w:r>
        <w:separator/>
      </w:r>
    </w:p>
  </w:footnote>
  <w:footnote w:type="continuationSeparator" w:id="0">
    <w:p w14:paraId="4CD580FC" w14:textId="77777777" w:rsidR="007D74F3" w:rsidRDefault="007D74F3" w:rsidP="009F3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78517" w14:textId="77777777" w:rsidR="00F712E3" w:rsidRDefault="00F712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CBB173" w14:textId="4D3F9630" w:rsidR="009F3F0D" w:rsidRDefault="00F712E3" w:rsidP="00B16BAC">
    <w:pPr>
      <w:pStyle w:val="Header"/>
      <w:tabs>
        <w:tab w:val="clear" w:pos="4680"/>
        <w:tab w:val="clear" w:pos="9360"/>
        <w:tab w:val="left" w:pos="5165"/>
      </w:tabs>
      <w:jc w:val="center"/>
      <w:rPr>
        <w:rFonts w:ascii="Arial" w:hAnsi="Arial" w:cs="Arial"/>
        <w:color w:val="F410A8"/>
        <w:sz w:val="48"/>
        <w:szCs w:val="48"/>
      </w:rPr>
    </w:pPr>
    <w:bookmarkStart w:id="0" w:name="_GoBack"/>
    <w:r w:rsidRPr="00B00664">
      <w:rPr>
        <w:rFonts w:ascii="Arial" w:hAnsi="Arial" w:cs="Arial"/>
        <w:noProof/>
        <w:color w:val="F410A8"/>
        <w:sz w:val="48"/>
        <w:szCs w:val="52"/>
        <w:shd w:val="clear" w:color="auto" w:fill="FFFFFF" w:themeFill="background1"/>
      </w:rPr>
      <w:drawing>
        <wp:anchor distT="0" distB="0" distL="114300" distR="114300" simplePos="0" relativeHeight="251659264" behindDoc="0" locked="0" layoutInCell="1" allowOverlap="1" wp14:anchorId="1CDFB88D" wp14:editId="38F287CD">
          <wp:simplePos x="0" y="0"/>
          <wp:positionH relativeFrom="margin">
            <wp:posOffset>-321603</wp:posOffset>
          </wp:positionH>
          <wp:positionV relativeFrom="paragraph">
            <wp:posOffset>-234705</wp:posOffset>
          </wp:positionV>
          <wp:extent cx="1232452" cy="430958"/>
          <wp:effectExtent l="0" t="0" r="6350" b="7620"/>
          <wp:wrapNone/>
          <wp:docPr id="4" name="Picture 2" descr="C:\Users\angela.redondo\Documents\Logos\Focu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ngela.redondo\Documents\Logos\Focus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2452" cy="4309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  <w:r w:rsidR="00CA68C2" w:rsidRPr="00B00664">
      <w:rPr>
        <w:rFonts w:ascii="Arial" w:hAnsi="Arial" w:cs="Arial"/>
        <w:b/>
        <w:noProof/>
        <w:color w:val="F410A8"/>
        <w:sz w:val="48"/>
        <w:szCs w:val="52"/>
        <w:shd w:val="clear" w:color="auto" w:fill="FFFFFF" w:themeFill="background1"/>
      </w:rPr>
      <w:drawing>
        <wp:anchor distT="0" distB="0" distL="114300" distR="114300" simplePos="0" relativeHeight="251665408" behindDoc="0" locked="0" layoutInCell="1" allowOverlap="1" wp14:anchorId="40805F97" wp14:editId="29C522F3">
          <wp:simplePos x="0" y="0"/>
          <wp:positionH relativeFrom="margin">
            <wp:posOffset>6069819</wp:posOffset>
          </wp:positionH>
          <wp:positionV relativeFrom="paragraph">
            <wp:posOffset>-262499</wp:posOffset>
          </wp:positionV>
          <wp:extent cx="1102774" cy="506037"/>
          <wp:effectExtent l="0" t="0" r="2540" b="8890"/>
          <wp:wrapNone/>
          <wp:docPr id="1" name="Picture 1" descr="C:\Users\aredondo\Desktop\PED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redondo\Desktop\PED LOGO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774" cy="5060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16BAC" w:rsidRPr="00B16BAC">
      <w:rPr>
        <w:rFonts w:ascii="Arial" w:hAnsi="Arial" w:cs="Arial"/>
        <w:color w:val="F410A8"/>
        <w:sz w:val="48"/>
        <w:szCs w:val="48"/>
      </w:rPr>
      <w:t>Four Steps for Data-Driven Analysis</w:t>
    </w:r>
  </w:p>
  <w:p w14:paraId="43B43E0D" w14:textId="4E8064C0" w:rsidR="00B16BAC" w:rsidRPr="00B16BAC" w:rsidRDefault="00B16BAC" w:rsidP="00B16BAC">
    <w:pPr>
      <w:pStyle w:val="Header"/>
      <w:tabs>
        <w:tab w:val="clear" w:pos="4680"/>
        <w:tab w:val="clear" w:pos="9360"/>
        <w:tab w:val="left" w:pos="5165"/>
      </w:tabs>
      <w:jc w:val="center"/>
      <w:rPr>
        <w:rFonts w:ascii="Arial" w:hAnsi="Arial" w:cs="Arial"/>
        <w:color w:val="F410A8"/>
        <w:sz w:val="32"/>
        <w:szCs w:val="32"/>
      </w:rPr>
    </w:pPr>
    <w:r w:rsidRPr="00B16BAC">
      <w:rPr>
        <w:rFonts w:ascii="Arial" w:hAnsi="Arial" w:cs="Arial"/>
        <w:color w:val="F410A8"/>
        <w:sz w:val="32"/>
        <w:szCs w:val="32"/>
      </w:rPr>
      <w:t>Teacher Self-Reflec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C84873" w14:textId="77777777" w:rsidR="00F712E3" w:rsidRDefault="00F712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E4324"/>
    <w:multiLevelType w:val="hybridMultilevel"/>
    <w:tmpl w:val="1DDAA6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847438"/>
    <w:multiLevelType w:val="hybridMultilevel"/>
    <w:tmpl w:val="293A0C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B57A16"/>
    <w:multiLevelType w:val="hybridMultilevel"/>
    <w:tmpl w:val="038A05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53D78A7"/>
    <w:multiLevelType w:val="hybridMultilevel"/>
    <w:tmpl w:val="E9FCFB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7F2B6E"/>
    <w:multiLevelType w:val="hybridMultilevel"/>
    <w:tmpl w:val="ACD4B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A97120B"/>
    <w:multiLevelType w:val="hybridMultilevel"/>
    <w:tmpl w:val="B5F887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DFB043B"/>
    <w:multiLevelType w:val="hybridMultilevel"/>
    <w:tmpl w:val="DE7617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BDC77DA"/>
    <w:multiLevelType w:val="hybridMultilevel"/>
    <w:tmpl w:val="0AF0F19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TC0sDAyMzC0NDRV0lEKTi0uzszPAykwrAUAefzisywAAAA="/>
  </w:docVars>
  <w:rsids>
    <w:rsidRoot w:val="00E03821"/>
    <w:rsid w:val="00000898"/>
    <w:rsid w:val="00002C76"/>
    <w:rsid w:val="000037A2"/>
    <w:rsid w:val="00003C0C"/>
    <w:rsid w:val="00006778"/>
    <w:rsid w:val="0000687D"/>
    <w:rsid w:val="0000688E"/>
    <w:rsid w:val="00006DD4"/>
    <w:rsid w:val="00006EF5"/>
    <w:rsid w:val="00007C78"/>
    <w:rsid w:val="00011019"/>
    <w:rsid w:val="00011DAD"/>
    <w:rsid w:val="00012613"/>
    <w:rsid w:val="0001262E"/>
    <w:rsid w:val="00016D63"/>
    <w:rsid w:val="00020E6F"/>
    <w:rsid w:val="000210C5"/>
    <w:rsid w:val="00021B80"/>
    <w:rsid w:val="000220B1"/>
    <w:rsid w:val="00023E34"/>
    <w:rsid w:val="00025FA7"/>
    <w:rsid w:val="00026B6E"/>
    <w:rsid w:val="00026F0E"/>
    <w:rsid w:val="00027E9A"/>
    <w:rsid w:val="000321ED"/>
    <w:rsid w:val="000326B6"/>
    <w:rsid w:val="00032710"/>
    <w:rsid w:val="00034884"/>
    <w:rsid w:val="000370F4"/>
    <w:rsid w:val="000400B3"/>
    <w:rsid w:val="00041506"/>
    <w:rsid w:val="00041BEA"/>
    <w:rsid w:val="00041CDD"/>
    <w:rsid w:val="0004301B"/>
    <w:rsid w:val="000438D2"/>
    <w:rsid w:val="00044A55"/>
    <w:rsid w:val="00045CF8"/>
    <w:rsid w:val="00046C1B"/>
    <w:rsid w:val="00046ED8"/>
    <w:rsid w:val="00051F61"/>
    <w:rsid w:val="0005350F"/>
    <w:rsid w:val="0005362C"/>
    <w:rsid w:val="00055D15"/>
    <w:rsid w:val="0005607C"/>
    <w:rsid w:val="000564CD"/>
    <w:rsid w:val="00057B2A"/>
    <w:rsid w:val="00062288"/>
    <w:rsid w:val="000660AE"/>
    <w:rsid w:val="00070977"/>
    <w:rsid w:val="000727F6"/>
    <w:rsid w:val="000732E3"/>
    <w:rsid w:val="00073B26"/>
    <w:rsid w:val="00073D00"/>
    <w:rsid w:val="0007546E"/>
    <w:rsid w:val="000808CD"/>
    <w:rsid w:val="00084B17"/>
    <w:rsid w:val="00084C72"/>
    <w:rsid w:val="00085077"/>
    <w:rsid w:val="000866ED"/>
    <w:rsid w:val="00091393"/>
    <w:rsid w:val="00091990"/>
    <w:rsid w:val="000920C4"/>
    <w:rsid w:val="00094B66"/>
    <w:rsid w:val="00096155"/>
    <w:rsid w:val="000A0661"/>
    <w:rsid w:val="000A0AA2"/>
    <w:rsid w:val="000A3C5A"/>
    <w:rsid w:val="000A6514"/>
    <w:rsid w:val="000A6990"/>
    <w:rsid w:val="000B07A4"/>
    <w:rsid w:val="000B0880"/>
    <w:rsid w:val="000B176F"/>
    <w:rsid w:val="000B452C"/>
    <w:rsid w:val="000B4F34"/>
    <w:rsid w:val="000B5274"/>
    <w:rsid w:val="000C1986"/>
    <w:rsid w:val="000C1A59"/>
    <w:rsid w:val="000C3975"/>
    <w:rsid w:val="000C63A1"/>
    <w:rsid w:val="000C7582"/>
    <w:rsid w:val="000D08EE"/>
    <w:rsid w:val="000D1F89"/>
    <w:rsid w:val="000D2A72"/>
    <w:rsid w:val="000D32CA"/>
    <w:rsid w:val="000D42C8"/>
    <w:rsid w:val="000D7AB6"/>
    <w:rsid w:val="000E0027"/>
    <w:rsid w:val="000E6DAE"/>
    <w:rsid w:val="000F121C"/>
    <w:rsid w:val="000F751D"/>
    <w:rsid w:val="0010038B"/>
    <w:rsid w:val="001008ED"/>
    <w:rsid w:val="00100B55"/>
    <w:rsid w:val="00102AD7"/>
    <w:rsid w:val="0010660B"/>
    <w:rsid w:val="00107D35"/>
    <w:rsid w:val="0011289F"/>
    <w:rsid w:val="00115922"/>
    <w:rsid w:val="00115E68"/>
    <w:rsid w:val="00120415"/>
    <w:rsid w:val="00121F26"/>
    <w:rsid w:val="0012254E"/>
    <w:rsid w:val="00122BAE"/>
    <w:rsid w:val="00123BFB"/>
    <w:rsid w:val="00124710"/>
    <w:rsid w:val="001260D9"/>
    <w:rsid w:val="00127374"/>
    <w:rsid w:val="0013065E"/>
    <w:rsid w:val="001326B8"/>
    <w:rsid w:val="00133BB4"/>
    <w:rsid w:val="00135211"/>
    <w:rsid w:val="0013590B"/>
    <w:rsid w:val="00135E45"/>
    <w:rsid w:val="00135E9D"/>
    <w:rsid w:val="00137295"/>
    <w:rsid w:val="00137B66"/>
    <w:rsid w:val="00140AA1"/>
    <w:rsid w:val="00140D3F"/>
    <w:rsid w:val="00144766"/>
    <w:rsid w:val="0014574A"/>
    <w:rsid w:val="001505ED"/>
    <w:rsid w:val="0015173E"/>
    <w:rsid w:val="00153794"/>
    <w:rsid w:val="00153F15"/>
    <w:rsid w:val="00154E43"/>
    <w:rsid w:val="00157263"/>
    <w:rsid w:val="0016040E"/>
    <w:rsid w:val="001606C8"/>
    <w:rsid w:val="0016429F"/>
    <w:rsid w:val="0016476D"/>
    <w:rsid w:val="001657BA"/>
    <w:rsid w:val="00174FF7"/>
    <w:rsid w:val="001765AF"/>
    <w:rsid w:val="00180A98"/>
    <w:rsid w:val="0018199E"/>
    <w:rsid w:val="00183974"/>
    <w:rsid w:val="001868C4"/>
    <w:rsid w:val="00191232"/>
    <w:rsid w:val="00191FDD"/>
    <w:rsid w:val="0019222D"/>
    <w:rsid w:val="00194BA8"/>
    <w:rsid w:val="00195153"/>
    <w:rsid w:val="001951DC"/>
    <w:rsid w:val="001954D9"/>
    <w:rsid w:val="00197242"/>
    <w:rsid w:val="00197610"/>
    <w:rsid w:val="00197792"/>
    <w:rsid w:val="001A1B10"/>
    <w:rsid w:val="001B5162"/>
    <w:rsid w:val="001B6843"/>
    <w:rsid w:val="001B7C13"/>
    <w:rsid w:val="001C058E"/>
    <w:rsid w:val="001C0B5F"/>
    <w:rsid w:val="001C1BFF"/>
    <w:rsid w:val="001C2F18"/>
    <w:rsid w:val="001C3892"/>
    <w:rsid w:val="001C43E4"/>
    <w:rsid w:val="001C56EB"/>
    <w:rsid w:val="001D20C5"/>
    <w:rsid w:val="001E1026"/>
    <w:rsid w:val="001E25FE"/>
    <w:rsid w:val="001E32FB"/>
    <w:rsid w:val="001F04BA"/>
    <w:rsid w:val="001F0880"/>
    <w:rsid w:val="001F104A"/>
    <w:rsid w:val="001F11A5"/>
    <w:rsid w:val="001F37E7"/>
    <w:rsid w:val="001F448B"/>
    <w:rsid w:val="001F670B"/>
    <w:rsid w:val="001F7978"/>
    <w:rsid w:val="002012C1"/>
    <w:rsid w:val="00201BC0"/>
    <w:rsid w:val="00205220"/>
    <w:rsid w:val="00210BED"/>
    <w:rsid w:val="00214A95"/>
    <w:rsid w:val="002152D5"/>
    <w:rsid w:val="00215B00"/>
    <w:rsid w:val="002169FF"/>
    <w:rsid w:val="002204C6"/>
    <w:rsid w:val="002209CB"/>
    <w:rsid w:val="00221045"/>
    <w:rsid w:val="0022261E"/>
    <w:rsid w:val="00222D38"/>
    <w:rsid w:val="00223B16"/>
    <w:rsid w:val="00224BD5"/>
    <w:rsid w:val="00224C68"/>
    <w:rsid w:val="00230596"/>
    <w:rsid w:val="00231AC1"/>
    <w:rsid w:val="00234EF1"/>
    <w:rsid w:val="00235B8B"/>
    <w:rsid w:val="002379F4"/>
    <w:rsid w:val="00240730"/>
    <w:rsid w:val="00240CA1"/>
    <w:rsid w:val="00241DBD"/>
    <w:rsid w:val="0024673B"/>
    <w:rsid w:val="00256892"/>
    <w:rsid w:val="0025697C"/>
    <w:rsid w:val="00256B26"/>
    <w:rsid w:val="00257507"/>
    <w:rsid w:val="00262C3E"/>
    <w:rsid w:val="00267C2A"/>
    <w:rsid w:val="0027661E"/>
    <w:rsid w:val="00276B62"/>
    <w:rsid w:val="00277A0E"/>
    <w:rsid w:val="00277DC7"/>
    <w:rsid w:val="00281989"/>
    <w:rsid w:val="00285F1E"/>
    <w:rsid w:val="002868FA"/>
    <w:rsid w:val="00291866"/>
    <w:rsid w:val="00292BA2"/>
    <w:rsid w:val="002930B4"/>
    <w:rsid w:val="0029403B"/>
    <w:rsid w:val="0029442A"/>
    <w:rsid w:val="002968D9"/>
    <w:rsid w:val="00297045"/>
    <w:rsid w:val="002A22AE"/>
    <w:rsid w:val="002A280E"/>
    <w:rsid w:val="002A2A9E"/>
    <w:rsid w:val="002A2CC9"/>
    <w:rsid w:val="002A4C80"/>
    <w:rsid w:val="002A5EAF"/>
    <w:rsid w:val="002A76D5"/>
    <w:rsid w:val="002B06FB"/>
    <w:rsid w:val="002B1235"/>
    <w:rsid w:val="002B2818"/>
    <w:rsid w:val="002B2DF8"/>
    <w:rsid w:val="002B51D0"/>
    <w:rsid w:val="002B6351"/>
    <w:rsid w:val="002C04A1"/>
    <w:rsid w:val="002C1EB7"/>
    <w:rsid w:val="002C3B3E"/>
    <w:rsid w:val="002C4ABE"/>
    <w:rsid w:val="002C4B8D"/>
    <w:rsid w:val="002C750B"/>
    <w:rsid w:val="002D0A1B"/>
    <w:rsid w:val="002D0DB2"/>
    <w:rsid w:val="002D3F38"/>
    <w:rsid w:val="002D594E"/>
    <w:rsid w:val="002D6800"/>
    <w:rsid w:val="002D6B23"/>
    <w:rsid w:val="002D755E"/>
    <w:rsid w:val="002E0D89"/>
    <w:rsid w:val="002E28D5"/>
    <w:rsid w:val="002E2EB4"/>
    <w:rsid w:val="002E4E8F"/>
    <w:rsid w:val="002F01B3"/>
    <w:rsid w:val="002F0BB3"/>
    <w:rsid w:val="002F66CB"/>
    <w:rsid w:val="00300A82"/>
    <w:rsid w:val="0030458E"/>
    <w:rsid w:val="00304DC7"/>
    <w:rsid w:val="00305B69"/>
    <w:rsid w:val="003061C1"/>
    <w:rsid w:val="003104DD"/>
    <w:rsid w:val="00312CDD"/>
    <w:rsid w:val="00314CD2"/>
    <w:rsid w:val="00315992"/>
    <w:rsid w:val="003205EB"/>
    <w:rsid w:val="003217F5"/>
    <w:rsid w:val="00323830"/>
    <w:rsid w:val="00323A45"/>
    <w:rsid w:val="0032716A"/>
    <w:rsid w:val="00335F02"/>
    <w:rsid w:val="00336882"/>
    <w:rsid w:val="003409C6"/>
    <w:rsid w:val="00342918"/>
    <w:rsid w:val="00343E29"/>
    <w:rsid w:val="00345485"/>
    <w:rsid w:val="0034634F"/>
    <w:rsid w:val="0034759D"/>
    <w:rsid w:val="003478CD"/>
    <w:rsid w:val="0035138B"/>
    <w:rsid w:val="00351D7F"/>
    <w:rsid w:val="00352CC8"/>
    <w:rsid w:val="00354F91"/>
    <w:rsid w:val="00356A8E"/>
    <w:rsid w:val="00361F3D"/>
    <w:rsid w:val="00365367"/>
    <w:rsid w:val="003677DA"/>
    <w:rsid w:val="0037058B"/>
    <w:rsid w:val="003707A7"/>
    <w:rsid w:val="0037227C"/>
    <w:rsid w:val="003725E1"/>
    <w:rsid w:val="00373235"/>
    <w:rsid w:val="00373FE8"/>
    <w:rsid w:val="00374F46"/>
    <w:rsid w:val="00375B20"/>
    <w:rsid w:val="00375BDE"/>
    <w:rsid w:val="0037616B"/>
    <w:rsid w:val="00383A48"/>
    <w:rsid w:val="00384A15"/>
    <w:rsid w:val="003857F1"/>
    <w:rsid w:val="0039003D"/>
    <w:rsid w:val="0039142D"/>
    <w:rsid w:val="0039538D"/>
    <w:rsid w:val="00395D88"/>
    <w:rsid w:val="003978B4"/>
    <w:rsid w:val="003A152D"/>
    <w:rsid w:val="003A2C30"/>
    <w:rsid w:val="003A46C8"/>
    <w:rsid w:val="003A5F08"/>
    <w:rsid w:val="003A67D3"/>
    <w:rsid w:val="003A6A5B"/>
    <w:rsid w:val="003A73E4"/>
    <w:rsid w:val="003A7518"/>
    <w:rsid w:val="003A753E"/>
    <w:rsid w:val="003B2B29"/>
    <w:rsid w:val="003B547E"/>
    <w:rsid w:val="003B5966"/>
    <w:rsid w:val="003C13FE"/>
    <w:rsid w:val="003C3E4F"/>
    <w:rsid w:val="003C539E"/>
    <w:rsid w:val="003C53F7"/>
    <w:rsid w:val="003D147B"/>
    <w:rsid w:val="003D2016"/>
    <w:rsid w:val="003D2775"/>
    <w:rsid w:val="003D2C83"/>
    <w:rsid w:val="003D3D9C"/>
    <w:rsid w:val="003D4108"/>
    <w:rsid w:val="003D4A56"/>
    <w:rsid w:val="003D4E07"/>
    <w:rsid w:val="003D5019"/>
    <w:rsid w:val="003D54FB"/>
    <w:rsid w:val="003D789F"/>
    <w:rsid w:val="003D7F13"/>
    <w:rsid w:val="003E31FB"/>
    <w:rsid w:val="003E642C"/>
    <w:rsid w:val="003F06CA"/>
    <w:rsid w:val="003F0FDC"/>
    <w:rsid w:val="003F1C18"/>
    <w:rsid w:val="003F28A8"/>
    <w:rsid w:val="003F2D69"/>
    <w:rsid w:val="003F42B0"/>
    <w:rsid w:val="003F46A3"/>
    <w:rsid w:val="003F7379"/>
    <w:rsid w:val="003F740A"/>
    <w:rsid w:val="003F7776"/>
    <w:rsid w:val="00400040"/>
    <w:rsid w:val="004001A4"/>
    <w:rsid w:val="004008CD"/>
    <w:rsid w:val="00400930"/>
    <w:rsid w:val="00403E51"/>
    <w:rsid w:val="0040405D"/>
    <w:rsid w:val="0040426E"/>
    <w:rsid w:val="004067C2"/>
    <w:rsid w:val="00407D09"/>
    <w:rsid w:val="00407D96"/>
    <w:rsid w:val="00407E28"/>
    <w:rsid w:val="00412AC8"/>
    <w:rsid w:val="0041350B"/>
    <w:rsid w:val="0042049C"/>
    <w:rsid w:val="00420A5A"/>
    <w:rsid w:val="0042168C"/>
    <w:rsid w:val="00421731"/>
    <w:rsid w:val="00421CF9"/>
    <w:rsid w:val="00423D69"/>
    <w:rsid w:val="00425066"/>
    <w:rsid w:val="00425A75"/>
    <w:rsid w:val="00426875"/>
    <w:rsid w:val="00427199"/>
    <w:rsid w:val="00431A96"/>
    <w:rsid w:val="004333CD"/>
    <w:rsid w:val="004337C3"/>
    <w:rsid w:val="00434BD6"/>
    <w:rsid w:val="00434F8B"/>
    <w:rsid w:val="00435A85"/>
    <w:rsid w:val="00437271"/>
    <w:rsid w:val="00437650"/>
    <w:rsid w:val="00441C8E"/>
    <w:rsid w:val="00441E5C"/>
    <w:rsid w:val="00442697"/>
    <w:rsid w:val="00444E83"/>
    <w:rsid w:val="004460BB"/>
    <w:rsid w:val="00454C80"/>
    <w:rsid w:val="00454F90"/>
    <w:rsid w:val="00455222"/>
    <w:rsid w:val="00456ADC"/>
    <w:rsid w:val="0046186E"/>
    <w:rsid w:val="00462044"/>
    <w:rsid w:val="004621C7"/>
    <w:rsid w:val="00463014"/>
    <w:rsid w:val="004632DE"/>
    <w:rsid w:val="00463901"/>
    <w:rsid w:val="00463F62"/>
    <w:rsid w:val="0046536A"/>
    <w:rsid w:val="004659A4"/>
    <w:rsid w:val="00465E13"/>
    <w:rsid w:val="00470797"/>
    <w:rsid w:val="00470A7B"/>
    <w:rsid w:val="004728EC"/>
    <w:rsid w:val="0047474E"/>
    <w:rsid w:val="0048150D"/>
    <w:rsid w:val="00481680"/>
    <w:rsid w:val="0048170D"/>
    <w:rsid w:val="00484C3E"/>
    <w:rsid w:val="00484D04"/>
    <w:rsid w:val="00484FBF"/>
    <w:rsid w:val="00487AF1"/>
    <w:rsid w:val="004908A6"/>
    <w:rsid w:val="004921D3"/>
    <w:rsid w:val="00492AFD"/>
    <w:rsid w:val="00493C01"/>
    <w:rsid w:val="00493DB8"/>
    <w:rsid w:val="00494363"/>
    <w:rsid w:val="00494D95"/>
    <w:rsid w:val="004970FD"/>
    <w:rsid w:val="004977BF"/>
    <w:rsid w:val="00497B08"/>
    <w:rsid w:val="004A1555"/>
    <w:rsid w:val="004A2213"/>
    <w:rsid w:val="004A22D7"/>
    <w:rsid w:val="004A3422"/>
    <w:rsid w:val="004A4E28"/>
    <w:rsid w:val="004A717C"/>
    <w:rsid w:val="004A7554"/>
    <w:rsid w:val="004A7F3A"/>
    <w:rsid w:val="004B295B"/>
    <w:rsid w:val="004B43DE"/>
    <w:rsid w:val="004B5434"/>
    <w:rsid w:val="004B5E48"/>
    <w:rsid w:val="004C3D07"/>
    <w:rsid w:val="004D11F6"/>
    <w:rsid w:val="004D1D92"/>
    <w:rsid w:val="004D277A"/>
    <w:rsid w:val="004D610E"/>
    <w:rsid w:val="004D65C1"/>
    <w:rsid w:val="004E1521"/>
    <w:rsid w:val="004E21B9"/>
    <w:rsid w:val="004E27F1"/>
    <w:rsid w:val="004E3FA1"/>
    <w:rsid w:val="004E4C4E"/>
    <w:rsid w:val="004E6637"/>
    <w:rsid w:val="004E6873"/>
    <w:rsid w:val="004E6EE3"/>
    <w:rsid w:val="004F3F3F"/>
    <w:rsid w:val="004F48C7"/>
    <w:rsid w:val="00501421"/>
    <w:rsid w:val="005029B5"/>
    <w:rsid w:val="00502D2C"/>
    <w:rsid w:val="00504AA3"/>
    <w:rsid w:val="00505A13"/>
    <w:rsid w:val="005076D2"/>
    <w:rsid w:val="00510A3D"/>
    <w:rsid w:val="005162EC"/>
    <w:rsid w:val="00520C0C"/>
    <w:rsid w:val="00527CFD"/>
    <w:rsid w:val="00530E51"/>
    <w:rsid w:val="00531A0D"/>
    <w:rsid w:val="00540AB6"/>
    <w:rsid w:val="00541C74"/>
    <w:rsid w:val="00544591"/>
    <w:rsid w:val="00545A59"/>
    <w:rsid w:val="00545FBA"/>
    <w:rsid w:val="005472CA"/>
    <w:rsid w:val="005523C6"/>
    <w:rsid w:val="00555C7A"/>
    <w:rsid w:val="00560871"/>
    <w:rsid w:val="00564DBC"/>
    <w:rsid w:val="00565D53"/>
    <w:rsid w:val="00567CA3"/>
    <w:rsid w:val="00570C89"/>
    <w:rsid w:val="0057334C"/>
    <w:rsid w:val="00573AEE"/>
    <w:rsid w:val="0057404D"/>
    <w:rsid w:val="00576605"/>
    <w:rsid w:val="00580A31"/>
    <w:rsid w:val="00581978"/>
    <w:rsid w:val="0058236E"/>
    <w:rsid w:val="00583644"/>
    <w:rsid w:val="00587443"/>
    <w:rsid w:val="005902FA"/>
    <w:rsid w:val="00592519"/>
    <w:rsid w:val="0059313F"/>
    <w:rsid w:val="00593864"/>
    <w:rsid w:val="00593A0D"/>
    <w:rsid w:val="00594E64"/>
    <w:rsid w:val="00595C6E"/>
    <w:rsid w:val="0059711D"/>
    <w:rsid w:val="005A0305"/>
    <w:rsid w:val="005A094E"/>
    <w:rsid w:val="005A4F0E"/>
    <w:rsid w:val="005B1D39"/>
    <w:rsid w:val="005B295A"/>
    <w:rsid w:val="005B396A"/>
    <w:rsid w:val="005B5C4C"/>
    <w:rsid w:val="005C153D"/>
    <w:rsid w:val="005C420F"/>
    <w:rsid w:val="005C73C8"/>
    <w:rsid w:val="005D13D8"/>
    <w:rsid w:val="005D2476"/>
    <w:rsid w:val="005D7118"/>
    <w:rsid w:val="005D7298"/>
    <w:rsid w:val="005D7CE7"/>
    <w:rsid w:val="005D7F3C"/>
    <w:rsid w:val="005E011F"/>
    <w:rsid w:val="005E0E09"/>
    <w:rsid w:val="005E2083"/>
    <w:rsid w:val="005E2207"/>
    <w:rsid w:val="005E317B"/>
    <w:rsid w:val="005E3387"/>
    <w:rsid w:val="005E5391"/>
    <w:rsid w:val="005E6358"/>
    <w:rsid w:val="005F14A3"/>
    <w:rsid w:val="005F23E3"/>
    <w:rsid w:val="005F4CE8"/>
    <w:rsid w:val="005F5EA1"/>
    <w:rsid w:val="00600145"/>
    <w:rsid w:val="00600619"/>
    <w:rsid w:val="00601AAC"/>
    <w:rsid w:val="0060323E"/>
    <w:rsid w:val="006041F9"/>
    <w:rsid w:val="00604927"/>
    <w:rsid w:val="0060492B"/>
    <w:rsid w:val="00604BA3"/>
    <w:rsid w:val="00604ED1"/>
    <w:rsid w:val="00604EDC"/>
    <w:rsid w:val="0060661D"/>
    <w:rsid w:val="006076CD"/>
    <w:rsid w:val="006079CB"/>
    <w:rsid w:val="00610146"/>
    <w:rsid w:val="006106AE"/>
    <w:rsid w:val="00610A82"/>
    <w:rsid w:val="006121B4"/>
    <w:rsid w:val="00612D7A"/>
    <w:rsid w:val="00613081"/>
    <w:rsid w:val="00613649"/>
    <w:rsid w:val="006145DF"/>
    <w:rsid w:val="00616269"/>
    <w:rsid w:val="00617EFE"/>
    <w:rsid w:val="00626C25"/>
    <w:rsid w:val="00627211"/>
    <w:rsid w:val="006279C2"/>
    <w:rsid w:val="0063260B"/>
    <w:rsid w:val="00633ABF"/>
    <w:rsid w:val="00634CD3"/>
    <w:rsid w:val="00636526"/>
    <w:rsid w:val="006404E9"/>
    <w:rsid w:val="006412D5"/>
    <w:rsid w:val="00641C4A"/>
    <w:rsid w:val="00642A52"/>
    <w:rsid w:val="00643832"/>
    <w:rsid w:val="006470A0"/>
    <w:rsid w:val="00647F90"/>
    <w:rsid w:val="00647FC7"/>
    <w:rsid w:val="00650673"/>
    <w:rsid w:val="006539C2"/>
    <w:rsid w:val="006573FC"/>
    <w:rsid w:val="006576E0"/>
    <w:rsid w:val="006578EB"/>
    <w:rsid w:val="006606B7"/>
    <w:rsid w:val="006674A2"/>
    <w:rsid w:val="00670D9D"/>
    <w:rsid w:val="00672571"/>
    <w:rsid w:val="00672B22"/>
    <w:rsid w:val="00674414"/>
    <w:rsid w:val="00674870"/>
    <w:rsid w:val="00675AFC"/>
    <w:rsid w:val="00677ADB"/>
    <w:rsid w:val="00680B40"/>
    <w:rsid w:val="00681AF1"/>
    <w:rsid w:val="00682071"/>
    <w:rsid w:val="006821B4"/>
    <w:rsid w:val="0068253E"/>
    <w:rsid w:val="006828D3"/>
    <w:rsid w:val="00682BE5"/>
    <w:rsid w:val="00682BF2"/>
    <w:rsid w:val="00682FDB"/>
    <w:rsid w:val="00684247"/>
    <w:rsid w:val="00686EFB"/>
    <w:rsid w:val="00691B08"/>
    <w:rsid w:val="00692B42"/>
    <w:rsid w:val="006930CA"/>
    <w:rsid w:val="00693E6F"/>
    <w:rsid w:val="00694E35"/>
    <w:rsid w:val="006951AD"/>
    <w:rsid w:val="0069568F"/>
    <w:rsid w:val="00697619"/>
    <w:rsid w:val="00697776"/>
    <w:rsid w:val="006A03BE"/>
    <w:rsid w:val="006A1274"/>
    <w:rsid w:val="006A2D7D"/>
    <w:rsid w:val="006A43BD"/>
    <w:rsid w:val="006A4BD0"/>
    <w:rsid w:val="006A5C31"/>
    <w:rsid w:val="006B1927"/>
    <w:rsid w:val="006B55CE"/>
    <w:rsid w:val="006B6CC9"/>
    <w:rsid w:val="006B7F35"/>
    <w:rsid w:val="006C125A"/>
    <w:rsid w:val="006C25D2"/>
    <w:rsid w:val="006C3B1F"/>
    <w:rsid w:val="006C3BDF"/>
    <w:rsid w:val="006C4516"/>
    <w:rsid w:val="006C4A44"/>
    <w:rsid w:val="006C4CA6"/>
    <w:rsid w:val="006C5304"/>
    <w:rsid w:val="006C6794"/>
    <w:rsid w:val="006D002F"/>
    <w:rsid w:val="006D037A"/>
    <w:rsid w:val="006D1844"/>
    <w:rsid w:val="006D2FC4"/>
    <w:rsid w:val="006D5133"/>
    <w:rsid w:val="006E3940"/>
    <w:rsid w:val="006E398D"/>
    <w:rsid w:val="006E41BB"/>
    <w:rsid w:val="006E5524"/>
    <w:rsid w:val="006E6F15"/>
    <w:rsid w:val="006E7DEE"/>
    <w:rsid w:val="006F02DF"/>
    <w:rsid w:val="006F1DD8"/>
    <w:rsid w:val="006F2ED8"/>
    <w:rsid w:val="006F6900"/>
    <w:rsid w:val="0070073C"/>
    <w:rsid w:val="007020DD"/>
    <w:rsid w:val="007027DC"/>
    <w:rsid w:val="00702CD7"/>
    <w:rsid w:val="007047AF"/>
    <w:rsid w:val="00706E74"/>
    <w:rsid w:val="00713288"/>
    <w:rsid w:val="00714A02"/>
    <w:rsid w:val="007157AC"/>
    <w:rsid w:val="00717A1D"/>
    <w:rsid w:val="00721E07"/>
    <w:rsid w:val="0072323C"/>
    <w:rsid w:val="007235E4"/>
    <w:rsid w:val="007248F2"/>
    <w:rsid w:val="00724D5A"/>
    <w:rsid w:val="0073032D"/>
    <w:rsid w:val="0073299A"/>
    <w:rsid w:val="007334DF"/>
    <w:rsid w:val="00737F66"/>
    <w:rsid w:val="00740602"/>
    <w:rsid w:val="0074244B"/>
    <w:rsid w:val="007425FF"/>
    <w:rsid w:val="00742AF9"/>
    <w:rsid w:val="007448EF"/>
    <w:rsid w:val="007452F9"/>
    <w:rsid w:val="00745EAF"/>
    <w:rsid w:val="00746766"/>
    <w:rsid w:val="00746CC6"/>
    <w:rsid w:val="007505F8"/>
    <w:rsid w:val="00751073"/>
    <w:rsid w:val="007525FB"/>
    <w:rsid w:val="00753789"/>
    <w:rsid w:val="00754723"/>
    <w:rsid w:val="00754A41"/>
    <w:rsid w:val="00757F25"/>
    <w:rsid w:val="00760C1A"/>
    <w:rsid w:val="00763120"/>
    <w:rsid w:val="00764147"/>
    <w:rsid w:val="00764837"/>
    <w:rsid w:val="00764FCA"/>
    <w:rsid w:val="00765204"/>
    <w:rsid w:val="00766581"/>
    <w:rsid w:val="00767EB2"/>
    <w:rsid w:val="00775EB4"/>
    <w:rsid w:val="00776476"/>
    <w:rsid w:val="0077754A"/>
    <w:rsid w:val="00782367"/>
    <w:rsid w:val="0078302C"/>
    <w:rsid w:val="007835E4"/>
    <w:rsid w:val="0078711C"/>
    <w:rsid w:val="00787641"/>
    <w:rsid w:val="00792125"/>
    <w:rsid w:val="00796592"/>
    <w:rsid w:val="00796768"/>
    <w:rsid w:val="00797974"/>
    <w:rsid w:val="007A215F"/>
    <w:rsid w:val="007A425F"/>
    <w:rsid w:val="007A55F0"/>
    <w:rsid w:val="007A55F5"/>
    <w:rsid w:val="007A6D5D"/>
    <w:rsid w:val="007A7898"/>
    <w:rsid w:val="007B0C98"/>
    <w:rsid w:val="007B1624"/>
    <w:rsid w:val="007B2C59"/>
    <w:rsid w:val="007B2C8B"/>
    <w:rsid w:val="007B331C"/>
    <w:rsid w:val="007B3CC5"/>
    <w:rsid w:val="007B6F3B"/>
    <w:rsid w:val="007B74CC"/>
    <w:rsid w:val="007B7F41"/>
    <w:rsid w:val="007C0BED"/>
    <w:rsid w:val="007C0EDF"/>
    <w:rsid w:val="007C1427"/>
    <w:rsid w:val="007C1630"/>
    <w:rsid w:val="007C4AD8"/>
    <w:rsid w:val="007D274F"/>
    <w:rsid w:val="007D2C97"/>
    <w:rsid w:val="007D36F4"/>
    <w:rsid w:val="007D4E7F"/>
    <w:rsid w:val="007D5C4C"/>
    <w:rsid w:val="007D74F3"/>
    <w:rsid w:val="007E08FC"/>
    <w:rsid w:val="007E0F88"/>
    <w:rsid w:val="007E214F"/>
    <w:rsid w:val="007E2D61"/>
    <w:rsid w:val="007E2DB6"/>
    <w:rsid w:val="007E31EA"/>
    <w:rsid w:val="007E4895"/>
    <w:rsid w:val="007E7102"/>
    <w:rsid w:val="007F0B9B"/>
    <w:rsid w:val="007F1BFB"/>
    <w:rsid w:val="007F293F"/>
    <w:rsid w:val="007F350B"/>
    <w:rsid w:val="007F3937"/>
    <w:rsid w:val="007F58B1"/>
    <w:rsid w:val="007F5E72"/>
    <w:rsid w:val="007F67EA"/>
    <w:rsid w:val="00804474"/>
    <w:rsid w:val="00806A04"/>
    <w:rsid w:val="0080774E"/>
    <w:rsid w:val="0081332C"/>
    <w:rsid w:val="008138BB"/>
    <w:rsid w:val="008152A4"/>
    <w:rsid w:val="00815D28"/>
    <w:rsid w:val="00815EA8"/>
    <w:rsid w:val="00816764"/>
    <w:rsid w:val="00816C17"/>
    <w:rsid w:val="00816EF2"/>
    <w:rsid w:val="00817F1A"/>
    <w:rsid w:val="00821921"/>
    <w:rsid w:val="008240A7"/>
    <w:rsid w:val="008242C1"/>
    <w:rsid w:val="008258FA"/>
    <w:rsid w:val="00826BA2"/>
    <w:rsid w:val="00826BB1"/>
    <w:rsid w:val="00827333"/>
    <w:rsid w:val="00831A81"/>
    <w:rsid w:val="00832BA0"/>
    <w:rsid w:val="00832BD6"/>
    <w:rsid w:val="00840104"/>
    <w:rsid w:val="0084117B"/>
    <w:rsid w:val="00845C5D"/>
    <w:rsid w:val="00845D68"/>
    <w:rsid w:val="00846D38"/>
    <w:rsid w:val="0085007D"/>
    <w:rsid w:val="00850450"/>
    <w:rsid w:val="008521D0"/>
    <w:rsid w:val="00853B6F"/>
    <w:rsid w:val="00854135"/>
    <w:rsid w:val="00855BFE"/>
    <w:rsid w:val="00860962"/>
    <w:rsid w:val="0086110E"/>
    <w:rsid w:val="0086165E"/>
    <w:rsid w:val="00862130"/>
    <w:rsid w:val="008622E0"/>
    <w:rsid w:val="008664D1"/>
    <w:rsid w:val="008669AC"/>
    <w:rsid w:val="00870DF4"/>
    <w:rsid w:val="00871B78"/>
    <w:rsid w:val="00872DF9"/>
    <w:rsid w:val="00874872"/>
    <w:rsid w:val="00874D2B"/>
    <w:rsid w:val="00875FE9"/>
    <w:rsid w:val="00877B45"/>
    <w:rsid w:val="0088084F"/>
    <w:rsid w:val="00880B03"/>
    <w:rsid w:val="0088481B"/>
    <w:rsid w:val="00884E8D"/>
    <w:rsid w:val="00885281"/>
    <w:rsid w:val="0089138D"/>
    <w:rsid w:val="0089243A"/>
    <w:rsid w:val="00892865"/>
    <w:rsid w:val="008934EA"/>
    <w:rsid w:val="008A419C"/>
    <w:rsid w:val="008A5411"/>
    <w:rsid w:val="008A59AF"/>
    <w:rsid w:val="008A62F4"/>
    <w:rsid w:val="008B1C82"/>
    <w:rsid w:val="008B4494"/>
    <w:rsid w:val="008B5CF1"/>
    <w:rsid w:val="008B697D"/>
    <w:rsid w:val="008B6ABF"/>
    <w:rsid w:val="008B7583"/>
    <w:rsid w:val="008B7998"/>
    <w:rsid w:val="008C39F3"/>
    <w:rsid w:val="008C4531"/>
    <w:rsid w:val="008C5872"/>
    <w:rsid w:val="008C73BD"/>
    <w:rsid w:val="008D0491"/>
    <w:rsid w:val="008D164F"/>
    <w:rsid w:val="008D3722"/>
    <w:rsid w:val="008D46AF"/>
    <w:rsid w:val="008D4AA5"/>
    <w:rsid w:val="008D4C75"/>
    <w:rsid w:val="008D59A0"/>
    <w:rsid w:val="008E5941"/>
    <w:rsid w:val="008E6C49"/>
    <w:rsid w:val="008E75A5"/>
    <w:rsid w:val="008F3130"/>
    <w:rsid w:val="008F3EA3"/>
    <w:rsid w:val="008F4ADC"/>
    <w:rsid w:val="008F5A6D"/>
    <w:rsid w:val="008F702F"/>
    <w:rsid w:val="008F7C49"/>
    <w:rsid w:val="008F7CD3"/>
    <w:rsid w:val="00900667"/>
    <w:rsid w:val="00902B74"/>
    <w:rsid w:val="009042A2"/>
    <w:rsid w:val="00904C00"/>
    <w:rsid w:val="00905C58"/>
    <w:rsid w:val="00906268"/>
    <w:rsid w:val="00907068"/>
    <w:rsid w:val="00907937"/>
    <w:rsid w:val="009108BF"/>
    <w:rsid w:val="00910F57"/>
    <w:rsid w:val="009123BC"/>
    <w:rsid w:val="00913427"/>
    <w:rsid w:val="00913ED2"/>
    <w:rsid w:val="009149E0"/>
    <w:rsid w:val="009151B5"/>
    <w:rsid w:val="00915A62"/>
    <w:rsid w:val="00916927"/>
    <w:rsid w:val="0092042F"/>
    <w:rsid w:val="00920F29"/>
    <w:rsid w:val="009221B8"/>
    <w:rsid w:val="00924993"/>
    <w:rsid w:val="00927783"/>
    <w:rsid w:val="009310F9"/>
    <w:rsid w:val="00932B27"/>
    <w:rsid w:val="00934342"/>
    <w:rsid w:val="00936DE1"/>
    <w:rsid w:val="00937BBC"/>
    <w:rsid w:val="00942399"/>
    <w:rsid w:val="009432CC"/>
    <w:rsid w:val="009439A7"/>
    <w:rsid w:val="00944630"/>
    <w:rsid w:val="00944899"/>
    <w:rsid w:val="00947EAA"/>
    <w:rsid w:val="0095007A"/>
    <w:rsid w:val="00950678"/>
    <w:rsid w:val="0095285F"/>
    <w:rsid w:val="00952A4C"/>
    <w:rsid w:val="0095321B"/>
    <w:rsid w:val="00953C35"/>
    <w:rsid w:val="00955EA8"/>
    <w:rsid w:val="00956045"/>
    <w:rsid w:val="00956996"/>
    <w:rsid w:val="00956D4C"/>
    <w:rsid w:val="009603F8"/>
    <w:rsid w:val="009631E1"/>
    <w:rsid w:val="00963A18"/>
    <w:rsid w:val="00967EB8"/>
    <w:rsid w:val="00971695"/>
    <w:rsid w:val="00971E75"/>
    <w:rsid w:val="0097415E"/>
    <w:rsid w:val="00976447"/>
    <w:rsid w:val="00981DD9"/>
    <w:rsid w:val="009822E7"/>
    <w:rsid w:val="0098395E"/>
    <w:rsid w:val="009872DF"/>
    <w:rsid w:val="00990764"/>
    <w:rsid w:val="0099259E"/>
    <w:rsid w:val="009932AC"/>
    <w:rsid w:val="00996231"/>
    <w:rsid w:val="00997123"/>
    <w:rsid w:val="0099797D"/>
    <w:rsid w:val="009A3345"/>
    <w:rsid w:val="009A345C"/>
    <w:rsid w:val="009A5705"/>
    <w:rsid w:val="009B5A4E"/>
    <w:rsid w:val="009B655D"/>
    <w:rsid w:val="009B6A34"/>
    <w:rsid w:val="009B7269"/>
    <w:rsid w:val="009C1039"/>
    <w:rsid w:val="009C2FC4"/>
    <w:rsid w:val="009C3EA1"/>
    <w:rsid w:val="009C42A5"/>
    <w:rsid w:val="009C616B"/>
    <w:rsid w:val="009C70A4"/>
    <w:rsid w:val="009D015F"/>
    <w:rsid w:val="009D4B9D"/>
    <w:rsid w:val="009D53D4"/>
    <w:rsid w:val="009D6E4C"/>
    <w:rsid w:val="009D7F2C"/>
    <w:rsid w:val="009E076C"/>
    <w:rsid w:val="009E0CC8"/>
    <w:rsid w:val="009E43CC"/>
    <w:rsid w:val="009E670B"/>
    <w:rsid w:val="009F0F84"/>
    <w:rsid w:val="009F1B10"/>
    <w:rsid w:val="009F3F0D"/>
    <w:rsid w:val="009F45C1"/>
    <w:rsid w:val="009F6050"/>
    <w:rsid w:val="009F6341"/>
    <w:rsid w:val="00A00059"/>
    <w:rsid w:val="00A02CE8"/>
    <w:rsid w:val="00A07584"/>
    <w:rsid w:val="00A10368"/>
    <w:rsid w:val="00A107F4"/>
    <w:rsid w:val="00A123F1"/>
    <w:rsid w:val="00A127F7"/>
    <w:rsid w:val="00A134B4"/>
    <w:rsid w:val="00A14016"/>
    <w:rsid w:val="00A146C0"/>
    <w:rsid w:val="00A1650F"/>
    <w:rsid w:val="00A20025"/>
    <w:rsid w:val="00A233C6"/>
    <w:rsid w:val="00A2383D"/>
    <w:rsid w:val="00A25FE9"/>
    <w:rsid w:val="00A26EC1"/>
    <w:rsid w:val="00A30E8D"/>
    <w:rsid w:val="00A320B1"/>
    <w:rsid w:val="00A35738"/>
    <w:rsid w:val="00A37388"/>
    <w:rsid w:val="00A40E81"/>
    <w:rsid w:val="00A418B6"/>
    <w:rsid w:val="00A45BB4"/>
    <w:rsid w:val="00A508A7"/>
    <w:rsid w:val="00A51318"/>
    <w:rsid w:val="00A51F23"/>
    <w:rsid w:val="00A60986"/>
    <w:rsid w:val="00A616F2"/>
    <w:rsid w:val="00A6402F"/>
    <w:rsid w:val="00A643BF"/>
    <w:rsid w:val="00A647A0"/>
    <w:rsid w:val="00A664BB"/>
    <w:rsid w:val="00A66FBB"/>
    <w:rsid w:val="00A67599"/>
    <w:rsid w:val="00A67AED"/>
    <w:rsid w:val="00A71DF0"/>
    <w:rsid w:val="00A73F80"/>
    <w:rsid w:val="00A7454B"/>
    <w:rsid w:val="00A74AB2"/>
    <w:rsid w:val="00A74E5D"/>
    <w:rsid w:val="00A75FD8"/>
    <w:rsid w:val="00A77309"/>
    <w:rsid w:val="00A77EFC"/>
    <w:rsid w:val="00A878AC"/>
    <w:rsid w:val="00A90FAB"/>
    <w:rsid w:val="00A92268"/>
    <w:rsid w:val="00A95003"/>
    <w:rsid w:val="00A96085"/>
    <w:rsid w:val="00A97701"/>
    <w:rsid w:val="00AA1DF5"/>
    <w:rsid w:val="00AA4F88"/>
    <w:rsid w:val="00AA650C"/>
    <w:rsid w:val="00AB08C7"/>
    <w:rsid w:val="00AB091B"/>
    <w:rsid w:val="00AB1452"/>
    <w:rsid w:val="00AB5713"/>
    <w:rsid w:val="00AB5C19"/>
    <w:rsid w:val="00AB61F3"/>
    <w:rsid w:val="00AB684E"/>
    <w:rsid w:val="00AC06F3"/>
    <w:rsid w:val="00AC16F1"/>
    <w:rsid w:val="00AC218C"/>
    <w:rsid w:val="00AC35C6"/>
    <w:rsid w:val="00AC3D61"/>
    <w:rsid w:val="00AC70DC"/>
    <w:rsid w:val="00AC7510"/>
    <w:rsid w:val="00AC79AA"/>
    <w:rsid w:val="00AD1074"/>
    <w:rsid w:val="00AD349F"/>
    <w:rsid w:val="00AD5689"/>
    <w:rsid w:val="00AD57CF"/>
    <w:rsid w:val="00AD6132"/>
    <w:rsid w:val="00AD6B91"/>
    <w:rsid w:val="00AD7A05"/>
    <w:rsid w:val="00AE0217"/>
    <w:rsid w:val="00AE0971"/>
    <w:rsid w:val="00AE50A2"/>
    <w:rsid w:val="00AE58BB"/>
    <w:rsid w:val="00AE6BFD"/>
    <w:rsid w:val="00AE7B61"/>
    <w:rsid w:val="00AF1C01"/>
    <w:rsid w:val="00AF25A5"/>
    <w:rsid w:val="00AF46DA"/>
    <w:rsid w:val="00AF4C59"/>
    <w:rsid w:val="00AF6EC4"/>
    <w:rsid w:val="00AF7240"/>
    <w:rsid w:val="00B0076E"/>
    <w:rsid w:val="00B00817"/>
    <w:rsid w:val="00B023C2"/>
    <w:rsid w:val="00B02829"/>
    <w:rsid w:val="00B0312B"/>
    <w:rsid w:val="00B047B5"/>
    <w:rsid w:val="00B077E1"/>
    <w:rsid w:val="00B07F1F"/>
    <w:rsid w:val="00B11D10"/>
    <w:rsid w:val="00B13F1B"/>
    <w:rsid w:val="00B16BAC"/>
    <w:rsid w:val="00B16ED3"/>
    <w:rsid w:val="00B17FBC"/>
    <w:rsid w:val="00B23535"/>
    <w:rsid w:val="00B27C7D"/>
    <w:rsid w:val="00B302D6"/>
    <w:rsid w:val="00B318FB"/>
    <w:rsid w:val="00B32668"/>
    <w:rsid w:val="00B33028"/>
    <w:rsid w:val="00B33191"/>
    <w:rsid w:val="00B33B0A"/>
    <w:rsid w:val="00B33F6D"/>
    <w:rsid w:val="00B3428C"/>
    <w:rsid w:val="00B34542"/>
    <w:rsid w:val="00B360F0"/>
    <w:rsid w:val="00B3613B"/>
    <w:rsid w:val="00B363A4"/>
    <w:rsid w:val="00B37249"/>
    <w:rsid w:val="00B37BA7"/>
    <w:rsid w:val="00B37D61"/>
    <w:rsid w:val="00B4062E"/>
    <w:rsid w:val="00B427B5"/>
    <w:rsid w:val="00B44206"/>
    <w:rsid w:val="00B4475B"/>
    <w:rsid w:val="00B44C02"/>
    <w:rsid w:val="00B467D9"/>
    <w:rsid w:val="00B50486"/>
    <w:rsid w:val="00B51C4F"/>
    <w:rsid w:val="00B51F24"/>
    <w:rsid w:val="00B52578"/>
    <w:rsid w:val="00B52745"/>
    <w:rsid w:val="00B53C2B"/>
    <w:rsid w:val="00B554A1"/>
    <w:rsid w:val="00B55B3E"/>
    <w:rsid w:val="00B60507"/>
    <w:rsid w:val="00B627CE"/>
    <w:rsid w:val="00B656FB"/>
    <w:rsid w:val="00B65AC0"/>
    <w:rsid w:val="00B66B37"/>
    <w:rsid w:val="00B67F2B"/>
    <w:rsid w:val="00B71EBD"/>
    <w:rsid w:val="00B723C3"/>
    <w:rsid w:val="00B73581"/>
    <w:rsid w:val="00B75FB1"/>
    <w:rsid w:val="00B766DB"/>
    <w:rsid w:val="00B80437"/>
    <w:rsid w:val="00B82874"/>
    <w:rsid w:val="00B82D91"/>
    <w:rsid w:val="00B84E54"/>
    <w:rsid w:val="00B84FC2"/>
    <w:rsid w:val="00B878F8"/>
    <w:rsid w:val="00B87907"/>
    <w:rsid w:val="00B91F13"/>
    <w:rsid w:val="00B95A96"/>
    <w:rsid w:val="00B95E0F"/>
    <w:rsid w:val="00B96F25"/>
    <w:rsid w:val="00BA2A39"/>
    <w:rsid w:val="00BA2C2D"/>
    <w:rsid w:val="00BA36DE"/>
    <w:rsid w:val="00BA38C0"/>
    <w:rsid w:val="00BA390C"/>
    <w:rsid w:val="00BA52C9"/>
    <w:rsid w:val="00BA6276"/>
    <w:rsid w:val="00BA69BB"/>
    <w:rsid w:val="00BA799A"/>
    <w:rsid w:val="00BB0569"/>
    <w:rsid w:val="00BB0778"/>
    <w:rsid w:val="00BB29A1"/>
    <w:rsid w:val="00BB2B5E"/>
    <w:rsid w:val="00BB313E"/>
    <w:rsid w:val="00BB4DBF"/>
    <w:rsid w:val="00BB6236"/>
    <w:rsid w:val="00BB6575"/>
    <w:rsid w:val="00BC0264"/>
    <w:rsid w:val="00BC0C39"/>
    <w:rsid w:val="00BC1BF1"/>
    <w:rsid w:val="00BC1DE5"/>
    <w:rsid w:val="00BC4422"/>
    <w:rsid w:val="00BC4E55"/>
    <w:rsid w:val="00BC4EF5"/>
    <w:rsid w:val="00BC5720"/>
    <w:rsid w:val="00BD2175"/>
    <w:rsid w:val="00BD601C"/>
    <w:rsid w:val="00BD6D4C"/>
    <w:rsid w:val="00BE0575"/>
    <w:rsid w:val="00BE09D9"/>
    <w:rsid w:val="00BE15CC"/>
    <w:rsid w:val="00BE37B7"/>
    <w:rsid w:val="00BE5212"/>
    <w:rsid w:val="00BE5BC4"/>
    <w:rsid w:val="00BE7978"/>
    <w:rsid w:val="00BF22E5"/>
    <w:rsid w:val="00BF24AF"/>
    <w:rsid w:val="00BF2943"/>
    <w:rsid w:val="00BF41CD"/>
    <w:rsid w:val="00BF440E"/>
    <w:rsid w:val="00BF7EA6"/>
    <w:rsid w:val="00C02825"/>
    <w:rsid w:val="00C032B1"/>
    <w:rsid w:val="00C044A2"/>
    <w:rsid w:val="00C0517F"/>
    <w:rsid w:val="00C07BBD"/>
    <w:rsid w:val="00C14272"/>
    <w:rsid w:val="00C17A1F"/>
    <w:rsid w:val="00C200DE"/>
    <w:rsid w:val="00C239D8"/>
    <w:rsid w:val="00C24277"/>
    <w:rsid w:val="00C24A56"/>
    <w:rsid w:val="00C31C04"/>
    <w:rsid w:val="00C3441E"/>
    <w:rsid w:val="00C34A5F"/>
    <w:rsid w:val="00C34B88"/>
    <w:rsid w:val="00C35DC9"/>
    <w:rsid w:val="00C36873"/>
    <w:rsid w:val="00C41060"/>
    <w:rsid w:val="00C41E13"/>
    <w:rsid w:val="00C447AC"/>
    <w:rsid w:val="00C456C5"/>
    <w:rsid w:val="00C47664"/>
    <w:rsid w:val="00C47DD8"/>
    <w:rsid w:val="00C51BAA"/>
    <w:rsid w:val="00C52215"/>
    <w:rsid w:val="00C5523F"/>
    <w:rsid w:val="00C611F6"/>
    <w:rsid w:val="00C62500"/>
    <w:rsid w:val="00C72B82"/>
    <w:rsid w:val="00C72E83"/>
    <w:rsid w:val="00C77452"/>
    <w:rsid w:val="00C779D7"/>
    <w:rsid w:val="00C77AB1"/>
    <w:rsid w:val="00C80B07"/>
    <w:rsid w:val="00C80BA3"/>
    <w:rsid w:val="00C815FF"/>
    <w:rsid w:val="00C845EC"/>
    <w:rsid w:val="00C85EC0"/>
    <w:rsid w:val="00C87FAB"/>
    <w:rsid w:val="00C932CD"/>
    <w:rsid w:val="00C95A10"/>
    <w:rsid w:val="00C97648"/>
    <w:rsid w:val="00C97EAC"/>
    <w:rsid w:val="00CA024F"/>
    <w:rsid w:val="00CA0422"/>
    <w:rsid w:val="00CA0898"/>
    <w:rsid w:val="00CA124A"/>
    <w:rsid w:val="00CA30BC"/>
    <w:rsid w:val="00CA3294"/>
    <w:rsid w:val="00CA437A"/>
    <w:rsid w:val="00CA4ACD"/>
    <w:rsid w:val="00CA68C2"/>
    <w:rsid w:val="00CB0C2D"/>
    <w:rsid w:val="00CB0F17"/>
    <w:rsid w:val="00CB37C3"/>
    <w:rsid w:val="00CB470F"/>
    <w:rsid w:val="00CB5805"/>
    <w:rsid w:val="00CB5AC2"/>
    <w:rsid w:val="00CC009C"/>
    <w:rsid w:val="00CC09A0"/>
    <w:rsid w:val="00CC0CF6"/>
    <w:rsid w:val="00CC2AAA"/>
    <w:rsid w:val="00CC3B4E"/>
    <w:rsid w:val="00CC4A0B"/>
    <w:rsid w:val="00CC5175"/>
    <w:rsid w:val="00CC5807"/>
    <w:rsid w:val="00CD0BFC"/>
    <w:rsid w:val="00CD155A"/>
    <w:rsid w:val="00CD1D57"/>
    <w:rsid w:val="00CD3A1C"/>
    <w:rsid w:val="00CD3FF4"/>
    <w:rsid w:val="00CD5698"/>
    <w:rsid w:val="00CD621A"/>
    <w:rsid w:val="00CD6D66"/>
    <w:rsid w:val="00CD7306"/>
    <w:rsid w:val="00CD7AA5"/>
    <w:rsid w:val="00CD7AF8"/>
    <w:rsid w:val="00CE019E"/>
    <w:rsid w:val="00CE09AB"/>
    <w:rsid w:val="00CE1005"/>
    <w:rsid w:val="00CE2245"/>
    <w:rsid w:val="00CE2436"/>
    <w:rsid w:val="00CE4B5A"/>
    <w:rsid w:val="00CE6603"/>
    <w:rsid w:val="00CE767F"/>
    <w:rsid w:val="00CF011C"/>
    <w:rsid w:val="00CF361A"/>
    <w:rsid w:val="00CF5DA9"/>
    <w:rsid w:val="00CF6AB5"/>
    <w:rsid w:val="00D004D5"/>
    <w:rsid w:val="00D022B0"/>
    <w:rsid w:val="00D023C0"/>
    <w:rsid w:val="00D02E01"/>
    <w:rsid w:val="00D06184"/>
    <w:rsid w:val="00D12316"/>
    <w:rsid w:val="00D12673"/>
    <w:rsid w:val="00D12961"/>
    <w:rsid w:val="00D13125"/>
    <w:rsid w:val="00D14BFD"/>
    <w:rsid w:val="00D158F9"/>
    <w:rsid w:val="00D16B73"/>
    <w:rsid w:val="00D1724A"/>
    <w:rsid w:val="00D1739B"/>
    <w:rsid w:val="00D239B1"/>
    <w:rsid w:val="00D23ED2"/>
    <w:rsid w:val="00D25141"/>
    <w:rsid w:val="00D254D0"/>
    <w:rsid w:val="00D26B73"/>
    <w:rsid w:val="00D26DA6"/>
    <w:rsid w:val="00D3175F"/>
    <w:rsid w:val="00D31B7E"/>
    <w:rsid w:val="00D320BD"/>
    <w:rsid w:val="00D329E3"/>
    <w:rsid w:val="00D33480"/>
    <w:rsid w:val="00D33B00"/>
    <w:rsid w:val="00D347B7"/>
    <w:rsid w:val="00D34B38"/>
    <w:rsid w:val="00D3592A"/>
    <w:rsid w:val="00D40426"/>
    <w:rsid w:val="00D42DDE"/>
    <w:rsid w:val="00D42ED4"/>
    <w:rsid w:val="00D44F93"/>
    <w:rsid w:val="00D454E8"/>
    <w:rsid w:val="00D46A17"/>
    <w:rsid w:val="00D46EFE"/>
    <w:rsid w:val="00D471F5"/>
    <w:rsid w:val="00D47EC9"/>
    <w:rsid w:val="00D50F49"/>
    <w:rsid w:val="00D52CD8"/>
    <w:rsid w:val="00D53350"/>
    <w:rsid w:val="00D541C8"/>
    <w:rsid w:val="00D54AB1"/>
    <w:rsid w:val="00D55484"/>
    <w:rsid w:val="00D55743"/>
    <w:rsid w:val="00D57522"/>
    <w:rsid w:val="00D57DD1"/>
    <w:rsid w:val="00D6689A"/>
    <w:rsid w:val="00D67235"/>
    <w:rsid w:val="00D7034A"/>
    <w:rsid w:val="00D70D77"/>
    <w:rsid w:val="00D715B9"/>
    <w:rsid w:val="00D724EE"/>
    <w:rsid w:val="00D744D5"/>
    <w:rsid w:val="00D747DB"/>
    <w:rsid w:val="00D758F2"/>
    <w:rsid w:val="00D761FB"/>
    <w:rsid w:val="00D80CE2"/>
    <w:rsid w:val="00D816CB"/>
    <w:rsid w:val="00D8622F"/>
    <w:rsid w:val="00D86308"/>
    <w:rsid w:val="00D86602"/>
    <w:rsid w:val="00D86729"/>
    <w:rsid w:val="00D87628"/>
    <w:rsid w:val="00D878E3"/>
    <w:rsid w:val="00D90050"/>
    <w:rsid w:val="00D909C6"/>
    <w:rsid w:val="00D91C80"/>
    <w:rsid w:val="00D938B1"/>
    <w:rsid w:val="00D94868"/>
    <w:rsid w:val="00DA0B80"/>
    <w:rsid w:val="00DA195E"/>
    <w:rsid w:val="00DA50B5"/>
    <w:rsid w:val="00DA5842"/>
    <w:rsid w:val="00DA6768"/>
    <w:rsid w:val="00DA6B3D"/>
    <w:rsid w:val="00DB4F7A"/>
    <w:rsid w:val="00DC005B"/>
    <w:rsid w:val="00DC15BA"/>
    <w:rsid w:val="00DC20A0"/>
    <w:rsid w:val="00DC3162"/>
    <w:rsid w:val="00DC392C"/>
    <w:rsid w:val="00DC41E6"/>
    <w:rsid w:val="00DC7FB1"/>
    <w:rsid w:val="00DD09FA"/>
    <w:rsid w:val="00DD47D7"/>
    <w:rsid w:val="00DD51FF"/>
    <w:rsid w:val="00DD5EC9"/>
    <w:rsid w:val="00DD7BB3"/>
    <w:rsid w:val="00DE3D25"/>
    <w:rsid w:val="00DE7E0A"/>
    <w:rsid w:val="00DF0C7A"/>
    <w:rsid w:val="00DF0EB5"/>
    <w:rsid w:val="00DF267B"/>
    <w:rsid w:val="00DF39E5"/>
    <w:rsid w:val="00DF48C9"/>
    <w:rsid w:val="00DF5994"/>
    <w:rsid w:val="00DF5D67"/>
    <w:rsid w:val="00DF6009"/>
    <w:rsid w:val="00DF6800"/>
    <w:rsid w:val="00E030C1"/>
    <w:rsid w:val="00E03572"/>
    <w:rsid w:val="00E03821"/>
    <w:rsid w:val="00E03D2F"/>
    <w:rsid w:val="00E0503F"/>
    <w:rsid w:val="00E05F85"/>
    <w:rsid w:val="00E10B28"/>
    <w:rsid w:val="00E16127"/>
    <w:rsid w:val="00E168B9"/>
    <w:rsid w:val="00E25D91"/>
    <w:rsid w:val="00E25E55"/>
    <w:rsid w:val="00E30474"/>
    <w:rsid w:val="00E30839"/>
    <w:rsid w:val="00E33304"/>
    <w:rsid w:val="00E346ED"/>
    <w:rsid w:val="00E377F7"/>
    <w:rsid w:val="00E40F13"/>
    <w:rsid w:val="00E4143C"/>
    <w:rsid w:val="00E42ED6"/>
    <w:rsid w:val="00E43A53"/>
    <w:rsid w:val="00E43CA8"/>
    <w:rsid w:val="00E450FC"/>
    <w:rsid w:val="00E4694E"/>
    <w:rsid w:val="00E47A87"/>
    <w:rsid w:val="00E51EC5"/>
    <w:rsid w:val="00E61841"/>
    <w:rsid w:val="00E6212C"/>
    <w:rsid w:val="00E67D75"/>
    <w:rsid w:val="00E72415"/>
    <w:rsid w:val="00E72DAB"/>
    <w:rsid w:val="00E738E9"/>
    <w:rsid w:val="00E760CB"/>
    <w:rsid w:val="00E766EA"/>
    <w:rsid w:val="00E773A1"/>
    <w:rsid w:val="00E813A3"/>
    <w:rsid w:val="00E83965"/>
    <w:rsid w:val="00E844D0"/>
    <w:rsid w:val="00E84DD3"/>
    <w:rsid w:val="00E861AE"/>
    <w:rsid w:val="00E87009"/>
    <w:rsid w:val="00E91164"/>
    <w:rsid w:val="00E93D09"/>
    <w:rsid w:val="00E95711"/>
    <w:rsid w:val="00E97775"/>
    <w:rsid w:val="00E97B75"/>
    <w:rsid w:val="00EA01F3"/>
    <w:rsid w:val="00EA0608"/>
    <w:rsid w:val="00EA25CF"/>
    <w:rsid w:val="00EA463E"/>
    <w:rsid w:val="00EA4FD4"/>
    <w:rsid w:val="00EA59C3"/>
    <w:rsid w:val="00EB0F34"/>
    <w:rsid w:val="00EB3773"/>
    <w:rsid w:val="00EB5B27"/>
    <w:rsid w:val="00EB5BA4"/>
    <w:rsid w:val="00EB77AD"/>
    <w:rsid w:val="00EC0BB8"/>
    <w:rsid w:val="00EC1B74"/>
    <w:rsid w:val="00EC25CD"/>
    <w:rsid w:val="00EC52C7"/>
    <w:rsid w:val="00ED2852"/>
    <w:rsid w:val="00ED2F53"/>
    <w:rsid w:val="00ED2FDD"/>
    <w:rsid w:val="00ED45CA"/>
    <w:rsid w:val="00ED4685"/>
    <w:rsid w:val="00ED4A04"/>
    <w:rsid w:val="00EE06AC"/>
    <w:rsid w:val="00EE1792"/>
    <w:rsid w:val="00EE20CE"/>
    <w:rsid w:val="00EE3243"/>
    <w:rsid w:val="00EE4133"/>
    <w:rsid w:val="00EE419E"/>
    <w:rsid w:val="00EE4EBA"/>
    <w:rsid w:val="00EE59ED"/>
    <w:rsid w:val="00EE6206"/>
    <w:rsid w:val="00EF3978"/>
    <w:rsid w:val="00EF3E03"/>
    <w:rsid w:val="00EF5456"/>
    <w:rsid w:val="00EF7817"/>
    <w:rsid w:val="00EF7E42"/>
    <w:rsid w:val="00F00434"/>
    <w:rsid w:val="00F010D0"/>
    <w:rsid w:val="00F02153"/>
    <w:rsid w:val="00F02BEB"/>
    <w:rsid w:val="00F035A7"/>
    <w:rsid w:val="00F04A37"/>
    <w:rsid w:val="00F051EB"/>
    <w:rsid w:val="00F07081"/>
    <w:rsid w:val="00F07A09"/>
    <w:rsid w:val="00F10CA8"/>
    <w:rsid w:val="00F1105C"/>
    <w:rsid w:val="00F114A4"/>
    <w:rsid w:val="00F12345"/>
    <w:rsid w:val="00F12455"/>
    <w:rsid w:val="00F12842"/>
    <w:rsid w:val="00F140FD"/>
    <w:rsid w:val="00F1416B"/>
    <w:rsid w:val="00F201D3"/>
    <w:rsid w:val="00F227E7"/>
    <w:rsid w:val="00F22835"/>
    <w:rsid w:val="00F22D71"/>
    <w:rsid w:val="00F2498B"/>
    <w:rsid w:val="00F24E7C"/>
    <w:rsid w:val="00F25ECA"/>
    <w:rsid w:val="00F25FD1"/>
    <w:rsid w:val="00F30B97"/>
    <w:rsid w:val="00F332D0"/>
    <w:rsid w:val="00F34510"/>
    <w:rsid w:val="00F3478C"/>
    <w:rsid w:val="00F35FF1"/>
    <w:rsid w:val="00F36442"/>
    <w:rsid w:val="00F36618"/>
    <w:rsid w:val="00F36EB8"/>
    <w:rsid w:val="00F40AD9"/>
    <w:rsid w:val="00F452F6"/>
    <w:rsid w:val="00F46104"/>
    <w:rsid w:val="00F50782"/>
    <w:rsid w:val="00F54C2E"/>
    <w:rsid w:val="00F55521"/>
    <w:rsid w:val="00F55D5C"/>
    <w:rsid w:val="00F64315"/>
    <w:rsid w:val="00F65E1E"/>
    <w:rsid w:val="00F70AB7"/>
    <w:rsid w:val="00F70BE6"/>
    <w:rsid w:val="00F712E3"/>
    <w:rsid w:val="00F750F8"/>
    <w:rsid w:val="00F77546"/>
    <w:rsid w:val="00F80CA9"/>
    <w:rsid w:val="00F8102A"/>
    <w:rsid w:val="00F825A9"/>
    <w:rsid w:val="00F829F7"/>
    <w:rsid w:val="00F83B9E"/>
    <w:rsid w:val="00F8545C"/>
    <w:rsid w:val="00F86124"/>
    <w:rsid w:val="00F87CF9"/>
    <w:rsid w:val="00F90F23"/>
    <w:rsid w:val="00F92C00"/>
    <w:rsid w:val="00F964A9"/>
    <w:rsid w:val="00F9727C"/>
    <w:rsid w:val="00F97E09"/>
    <w:rsid w:val="00FA17D3"/>
    <w:rsid w:val="00FA2194"/>
    <w:rsid w:val="00FA2D38"/>
    <w:rsid w:val="00FA3F73"/>
    <w:rsid w:val="00FA5B33"/>
    <w:rsid w:val="00FB0897"/>
    <w:rsid w:val="00FB45DF"/>
    <w:rsid w:val="00FC23AB"/>
    <w:rsid w:val="00FC3AAA"/>
    <w:rsid w:val="00FC6059"/>
    <w:rsid w:val="00FD58A1"/>
    <w:rsid w:val="00FD7892"/>
    <w:rsid w:val="00FD7E2F"/>
    <w:rsid w:val="00FE3820"/>
    <w:rsid w:val="00FE4967"/>
    <w:rsid w:val="00FE5A87"/>
    <w:rsid w:val="00FE65BD"/>
    <w:rsid w:val="00FE6E8D"/>
    <w:rsid w:val="00FE704B"/>
    <w:rsid w:val="00FE73F7"/>
    <w:rsid w:val="00FE78AA"/>
    <w:rsid w:val="00FF0CE3"/>
    <w:rsid w:val="00FF4A77"/>
    <w:rsid w:val="00FF6191"/>
    <w:rsid w:val="00FF6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5F70E"/>
  <w15:docId w15:val="{04D02BAA-38C1-4E1A-B744-E63B43384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8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A Bullet List Paragraph"/>
    <w:basedOn w:val="Normal"/>
    <w:uiPriority w:val="34"/>
    <w:qFormat/>
    <w:rsid w:val="00E03821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0382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24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47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C16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6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6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6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16F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F3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F0D"/>
  </w:style>
  <w:style w:type="paragraph" w:styleId="Footer">
    <w:name w:val="footer"/>
    <w:basedOn w:val="Normal"/>
    <w:link w:val="FooterChar"/>
    <w:uiPriority w:val="99"/>
    <w:unhideWhenUsed/>
    <w:rsid w:val="009F3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F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AB9CBC-38F2-4E9A-8902-2A071DBEE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PED</Company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ard J. Oechsner</dc:creator>
  <cp:keywords/>
  <dc:description/>
  <cp:lastModifiedBy>Angela Redondo</cp:lastModifiedBy>
  <cp:revision>12</cp:revision>
  <cp:lastPrinted>2017-11-17T16:05:00Z</cp:lastPrinted>
  <dcterms:created xsi:type="dcterms:W3CDTF">2019-06-20T14:12:00Z</dcterms:created>
  <dcterms:modified xsi:type="dcterms:W3CDTF">2019-09-26T23:10:00Z</dcterms:modified>
</cp:coreProperties>
</file>